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A8C71" w14:textId="0B7BA3EE" w:rsidR="00471086" w:rsidRPr="003661B5" w:rsidRDefault="00B5145B" w:rsidP="003661B5">
      <w:pPr>
        <w:tabs>
          <w:tab w:val="left" w:pos="2840"/>
        </w:tabs>
        <w:rPr>
          <w:lang w:val="it-IT" w:eastAsia="ko-KR"/>
        </w:rPr>
      </w:pPr>
      <w:r>
        <w:rPr>
          <w:noProof/>
          <w:sz w:val="18"/>
          <w:szCs w:val="18"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686E3B" wp14:editId="2C59C279">
                <wp:simplePos x="0" y="0"/>
                <wp:positionH relativeFrom="column">
                  <wp:posOffset>1902610</wp:posOffset>
                </wp:positionH>
                <wp:positionV relativeFrom="paragraph">
                  <wp:posOffset>-822960</wp:posOffset>
                </wp:positionV>
                <wp:extent cx="4514850" cy="61023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/>
                          <a:ext uri="{91240B29-F687-4f45-9708-019B960494DF}"/>
                        </a:extLst>
                      </wps:spPr>
                      <wps:txbx>
                        <w:txbxContent>
                          <w:p w14:paraId="390D9C63" w14:textId="77777777" w:rsidR="00B5145B" w:rsidRPr="00D00E4D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5A356133" w14:textId="77777777" w:rsidR="00B5145B" w:rsidRPr="00D00E4D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14:paraId="4CDEB632" w14:textId="77777777" w:rsidR="00B5145B" w:rsidRPr="003F2005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</w:t>
                            </w:r>
                            <w:proofErr w:type="spellStart"/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Specialist</w:t>
                            </w:r>
                            <w:proofErr w:type="spellEnd"/>
                          </w:p>
                          <w:p w14:paraId="17007FBF" w14:textId="77777777" w:rsidR="00B5145B" w:rsidRPr="00BA517F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14:paraId="0931853A" w14:textId="77777777" w:rsidR="00B5145B" w:rsidRPr="00BA517F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1" w:history="1">
                              <w:r w:rsidRPr="00706012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 w:rsidRPr="00EB18AA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686E3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49.8pt;margin-top:-64.8pt;width:355.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qDsP2t8AAAANAQAADwAAAAAAAAAAAAAAAAA6BAAAZHJzL2Rvd25yZXYueG1sUEsF&#10;BgAAAAAEAAQA8wAAAEYFAAAAAA==&#10;" filled="f" stroked="f">
                <v:textbox>
                  <w:txbxContent>
                    <w:p w14:paraId="390D9C63" w14:textId="77777777" w:rsidR="00B5145B" w:rsidRPr="00D00E4D" w:rsidRDefault="00B5145B" w:rsidP="00B5145B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5A356133" w14:textId="77777777" w:rsidR="00B5145B" w:rsidRPr="00D00E4D" w:rsidRDefault="00B5145B" w:rsidP="00B5145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14:paraId="4CDEB632" w14:textId="77777777" w:rsidR="00B5145B" w:rsidRPr="003F2005" w:rsidRDefault="00B5145B" w:rsidP="00B5145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 PR </w:t>
                      </w:r>
                      <w:proofErr w:type="spellStart"/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17007FBF" w14:textId="77777777" w:rsidR="00B5145B" w:rsidRPr="00BA517F" w:rsidRDefault="00B5145B" w:rsidP="00B5145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0931853A" w14:textId="77777777" w:rsidR="00B5145B" w:rsidRPr="00BA517F" w:rsidRDefault="00B5145B" w:rsidP="00B5145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3" w:history="1">
                        <w:r w:rsidRPr="00706012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 w:rsidRPr="00EB18AA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71086" w:rsidRPr="001C1B74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8240" behindDoc="1" locked="0" layoutInCell="1" allowOverlap="1" wp14:anchorId="0A866B29" wp14:editId="61C9B725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1086" w:rsidRPr="00B5145B">
        <w:rPr>
          <w:lang w:val="it-IT" w:eastAsia="ko-KR"/>
        </w:rPr>
        <w:t xml:space="preserve"> </w:t>
      </w:r>
      <w:r w:rsidR="00471086" w:rsidRPr="00B5145B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5EEA8AAA" w14:textId="77777777" w:rsidR="00471086" w:rsidRPr="00B5145B" w:rsidRDefault="00471086" w:rsidP="00471086">
      <w:pPr>
        <w:spacing w:line="240" w:lineRule="auto"/>
        <w:rPr>
          <w:rFonts w:cs="Arial"/>
          <w:b/>
          <w:sz w:val="32"/>
          <w:szCs w:val="32"/>
          <w:lang w:val="it-IT" w:eastAsia="ko-KR"/>
        </w:rPr>
      </w:pPr>
    </w:p>
    <w:p w14:paraId="4222F44A" w14:textId="2C76E25C" w:rsidR="002A6959" w:rsidRDefault="002A6959" w:rsidP="002A6959">
      <w:pPr>
        <w:spacing w:line="240" w:lineRule="auto"/>
        <w:jc w:val="center"/>
        <w:rPr>
          <w:rFonts w:cs="Arial"/>
          <w:b/>
          <w:color w:val="000000" w:themeColor="text1"/>
          <w:sz w:val="36"/>
          <w:szCs w:val="44"/>
          <w:lang w:val="it-IT" w:eastAsia="ko-KR"/>
        </w:rPr>
      </w:pPr>
      <w:r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Edoardo Terribilini si aggiudica </w:t>
      </w:r>
      <w:r>
        <w:rPr>
          <w:rFonts w:cs="Arial"/>
          <w:b/>
          <w:color w:val="000000" w:themeColor="text1"/>
          <w:sz w:val="36"/>
          <w:szCs w:val="44"/>
          <w:lang w:val="it-IT" w:eastAsia="ko-KR"/>
        </w:rPr>
        <w:br/>
        <w:t>la prima edizione del</w:t>
      </w:r>
      <w:r w:rsidR="00100C65" w:rsidRPr="00100C65"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 </w:t>
      </w:r>
      <w:r w:rsidR="00DD097F">
        <w:rPr>
          <w:rFonts w:cs="Arial"/>
          <w:b/>
          <w:color w:val="000000" w:themeColor="text1"/>
          <w:sz w:val="36"/>
          <w:szCs w:val="44"/>
          <w:lang w:val="it-IT" w:eastAsia="ko-KR"/>
        </w:rPr>
        <w:t>Kia Designers Award</w:t>
      </w:r>
      <w:r w:rsidR="001B2C47">
        <w:rPr>
          <w:rFonts w:cs="Arial"/>
          <w:b/>
          <w:color w:val="000000" w:themeColor="text1"/>
          <w:sz w:val="36"/>
          <w:szCs w:val="44"/>
          <w:lang w:val="it-IT" w:eastAsia="ko-KR"/>
        </w:rPr>
        <w:t>;</w:t>
      </w:r>
      <w:r w:rsidR="00DD097F"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 </w:t>
      </w:r>
    </w:p>
    <w:p w14:paraId="7C145375" w14:textId="1DC82EF4" w:rsidR="002A6959" w:rsidRDefault="001B2C47" w:rsidP="002A6959">
      <w:pPr>
        <w:spacing w:line="240" w:lineRule="auto"/>
        <w:jc w:val="center"/>
        <w:rPr>
          <w:rFonts w:cs="Arial"/>
          <w:b/>
          <w:color w:val="000000" w:themeColor="text1"/>
          <w:sz w:val="36"/>
          <w:szCs w:val="44"/>
          <w:lang w:val="it-IT" w:eastAsia="ko-KR"/>
        </w:rPr>
      </w:pPr>
      <w:r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Il giovane talento è stato premiato durante </w:t>
      </w:r>
      <w:r>
        <w:rPr>
          <w:rFonts w:cs="Arial"/>
          <w:b/>
          <w:color w:val="000000" w:themeColor="text1"/>
          <w:sz w:val="36"/>
          <w:szCs w:val="44"/>
          <w:lang w:val="it-IT" w:eastAsia="ko-KR"/>
        </w:rPr>
        <w:br/>
        <w:t xml:space="preserve">la </w:t>
      </w:r>
      <w:r w:rsidR="002A6959"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serata inaugurale della Milano Fashion Week  </w:t>
      </w:r>
    </w:p>
    <w:p w14:paraId="4DA39228" w14:textId="4A93363A" w:rsidR="0080149D" w:rsidRPr="006115C6" w:rsidRDefault="0080149D" w:rsidP="006115C6">
      <w:pPr>
        <w:spacing w:line="240" w:lineRule="auto"/>
        <w:jc w:val="center"/>
        <w:rPr>
          <w:rFonts w:cs="Arial"/>
          <w:b/>
          <w:color w:val="000000" w:themeColor="text1"/>
          <w:sz w:val="36"/>
          <w:szCs w:val="44"/>
          <w:lang w:val="it-IT" w:eastAsia="ko-KR"/>
        </w:rPr>
      </w:pPr>
    </w:p>
    <w:p w14:paraId="1EF7C5E2" w14:textId="3D627E58" w:rsidR="00A15DC7" w:rsidRDefault="006115C6" w:rsidP="00401B1A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color w:val="000000" w:themeColor="text1"/>
          <w:sz w:val="26"/>
          <w:szCs w:val="26"/>
          <w:lang w:val="it-IT" w:eastAsia="ko-KR"/>
        </w:rPr>
        <w:t>Il</w:t>
      </w:r>
      <w:r w:rsidR="00A15DC7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contest </w:t>
      </w:r>
      <w:r>
        <w:rPr>
          <w:rFonts w:cs="Arial"/>
          <w:b/>
          <w:color w:val="000000" w:themeColor="text1"/>
          <w:sz w:val="26"/>
          <w:szCs w:val="26"/>
          <w:lang w:val="it-IT" w:eastAsia="ko-KR"/>
        </w:rPr>
        <w:t>Kia Designers Award</w:t>
      </w:r>
      <w:r w:rsidR="00BA6C20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</w:t>
      </w:r>
      <w:r w:rsidR="002A6959">
        <w:rPr>
          <w:rFonts w:cs="Arial"/>
          <w:b/>
          <w:color w:val="000000" w:themeColor="text1"/>
          <w:sz w:val="26"/>
          <w:szCs w:val="26"/>
          <w:lang w:val="it-IT" w:eastAsia="ko-KR"/>
        </w:rPr>
        <w:t>ha dato</w:t>
      </w:r>
      <w:r w:rsidR="00BA6C20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voce al talento e all’ispirazione dei più promettenti </w:t>
      </w:r>
      <w:r w:rsidR="00C20772">
        <w:rPr>
          <w:rFonts w:cs="Arial"/>
          <w:b/>
          <w:color w:val="000000" w:themeColor="text1"/>
          <w:sz w:val="26"/>
          <w:szCs w:val="26"/>
          <w:lang w:val="it-IT" w:eastAsia="ko-KR"/>
        </w:rPr>
        <w:t>giovani designer</w:t>
      </w:r>
      <w:r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</w:t>
      </w:r>
    </w:p>
    <w:p w14:paraId="44B0F2CB" w14:textId="3897CB39" w:rsidR="00D22B37" w:rsidRPr="00581AF7" w:rsidRDefault="00A15DC7" w:rsidP="00401B1A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strike/>
          <w:sz w:val="26"/>
          <w:szCs w:val="26"/>
          <w:lang w:val="it-IT" w:eastAsia="ko-KR"/>
        </w:rPr>
      </w:pPr>
      <w:r>
        <w:rPr>
          <w:rFonts w:cs="Arial"/>
          <w:b/>
          <w:sz w:val="26"/>
          <w:szCs w:val="26"/>
          <w:lang w:val="it-IT" w:eastAsia="ko-KR"/>
        </w:rPr>
        <w:t>C</w:t>
      </w:r>
      <w:r w:rsidR="00236A6E" w:rsidRPr="00E23EBA">
        <w:rPr>
          <w:rFonts w:cs="Arial"/>
          <w:b/>
          <w:sz w:val="26"/>
          <w:szCs w:val="26"/>
          <w:lang w:val="it-IT" w:eastAsia="ko-KR"/>
        </w:rPr>
        <w:t>reatività, qualità</w:t>
      </w:r>
      <w:r>
        <w:rPr>
          <w:rFonts w:cs="Arial"/>
          <w:b/>
          <w:sz w:val="26"/>
          <w:szCs w:val="26"/>
          <w:lang w:val="it-IT" w:eastAsia="ko-KR"/>
        </w:rPr>
        <w:t xml:space="preserve"> ed </w:t>
      </w:r>
      <w:r w:rsidR="00236A6E" w:rsidRPr="00E23EBA">
        <w:rPr>
          <w:rFonts w:cs="Arial"/>
          <w:b/>
          <w:sz w:val="26"/>
          <w:szCs w:val="26"/>
          <w:lang w:val="it-IT" w:eastAsia="ko-KR"/>
        </w:rPr>
        <w:t>innovazione</w:t>
      </w:r>
      <w:r w:rsidR="00F744CA" w:rsidRPr="00E23EBA">
        <w:rPr>
          <w:rFonts w:cs="Arial"/>
          <w:b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sz w:val="26"/>
          <w:szCs w:val="26"/>
          <w:lang w:val="it-IT" w:eastAsia="ko-KR"/>
        </w:rPr>
        <w:t xml:space="preserve">sono i valori che hanno guidato la selezione dei </w:t>
      </w:r>
      <w:r w:rsidRPr="00581AF7">
        <w:rPr>
          <w:rFonts w:cs="Arial"/>
          <w:b/>
          <w:sz w:val="26"/>
          <w:szCs w:val="26"/>
          <w:lang w:val="it-IT" w:eastAsia="ko-KR"/>
        </w:rPr>
        <w:t>finalisti ad opera d</w:t>
      </w:r>
      <w:r w:rsidR="006A5E47" w:rsidRPr="00581AF7">
        <w:rPr>
          <w:rFonts w:cs="Arial"/>
          <w:b/>
          <w:sz w:val="26"/>
          <w:szCs w:val="26"/>
          <w:lang w:val="it-IT" w:eastAsia="ko-KR"/>
        </w:rPr>
        <w:t>ella</w:t>
      </w:r>
      <w:r w:rsidRPr="00581AF7">
        <w:rPr>
          <w:rFonts w:cs="Arial"/>
          <w:b/>
          <w:sz w:val="26"/>
          <w:szCs w:val="26"/>
          <w:lang w:val="it-IT" w:eastAsia="ko-KR"/>
        </w:rPr>
        <w:t xml:space="preserve"> speciale giuria tecnica</w:t>
      </w:r>
    </w:p>
    <w:p w14:paraId="1CE26D59" w14:textId="657F2481" w:rsidR="00A15DC7" w:rsidRPr="00E23EBA" w:rsidRDefault="00E10A31" w:rsidP="00A15DC7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sz w:val="26"/>
          <w:szCs w:val="26"/>
          <w:lang w:val="it-IT" w:eastAsia="ko-KR"/>
        </w:rPr>
        <w:t>Gli outfit dei sei finalisti</w:t>
      </w:r>
      <w:r w:rsidR="00E27D02" w:rsidRPr="00581AF7">
        <w:rPr>
          <w:rFonts w:cs="Arial"/>
          <w:b/>
          <w:sz w:val="26"/>
          <w:szCs w:val="26"/>
          <w:lang w:val="it-IT" w:eastAsia="ko-KR"/>
        </w:rPr>
        <w:t xml:space="preserve"> </w:t>
      </w:r>
      <w:r w:rsidR="002A6959">
        <w:rPr>
          <w:rFonts w:cs="Arial"/>
          <w:b/>
          <w:sz w:val="26"/>
          <w:szCs w:val="26"/>
          <w:lang w:val="it-IT" w:eastAsia="ko-KR"/>
        </w:rPr>
        <w:t>sono stati</w:t>
      </w:r>
      <w:r w:rsidR="00E27D02" w:rsidRPr="00581AF7">
        <w:rPr>
          <w:rFonts w:cs="Arial"/>
          <w:b/>
          <w:sz w:val="26"/>
          <w:szCs w:val="26"/>
          <w:lang w:val="it-IT" w:eastAsia="ko-KR"/>
        </w:rPr>
        <w:t xml:space="preserve"> presentati presso il Fashion Hub di Camera Nazionale della Moda </w:t>
      </w:r>
      <w:r w:rsidR="0080589A" w:rsidRPr="00581AF7">
        <w:rPr>
          <w:rFonts w:cs="Arial"/>
          <w:b/>
          <w:sz w:val="26"/>
          <w:szCs w:val="26"/>
          <w:lang w:val="it-IT" w:eastAsia="ko-KR"/>
        </w:rPr>
        <w:t>Italiana</w:t>
      </w:r>
    </w:p>
    <w:p w14:paraId="52CD1302" w14:textId="0F2AD435" w:rsidR="00C20772" w:rsidRPr="00C20772" w:rsidRDefault="002A6959" w:rsidP="00367EA6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sz w:val="26"/>
          <w:szCs w:val="26"/>
          <w:lang w:val="it-IT" w:eastAsia="ko-KR"/>
        </w:rPr>
        <w:t>Edoardo Terribilini è stato premiato</w:t>
      </w:r>
      <w:r w:rsidR="00E27D02" w:rsidRPr="00C20772">
        <w:rPr>
          <w:rFonts w:cs="Arial"/>
          <w:b/>
          <w:sz w:val="26"/>
          <w:szCs w:val="26"/>
          <w:lang w:val="it-IT" w:eastAsia="ko-KR"/>
        </w:rPr>
        <w:t xml:space="preserve"> </w:t>
      </w:r>
      <w:bookmarkStart w:id="0" w:name="OLE_LINK2"/>
      <w:r>
        <w:rPr>
          <w:rFonts w:cs="Arial"/>
          <w:b/>
          <w:sz w:val="26"/>
          <w:szCs w:val="26"/>
          <w:lang w:val="it-IT" w:eastAsia="ko-KR"/>
        </w:rPr>
        <w:t>durante la</w:t>
      </w:r>
      <w:r w:rsidR="00E27D02" w:rsidRPr="00C20772">
        <w:rPr>
          <w:rFonts w:cs="Arial"/>
          <w:b/>
          <w:sz w:val="26"/>
          <w:szCs w:val="26"/>
          <w:lang w:val="it-IT" w:eastAsia="ko-KR"/>
        </w:rPr>
        <w:t xml:space="preserve"> serata</w:t>
      </w:r>
      <w:r w:rsidR="00C20772" w:rsidRPr="00C20772">
        <w:rPr>
          <w:rFonts w:cs="Arial"/>
          <w:b/>
          <w:sz w:val="26"/>
          <w:szCs w:val="26"/>
          <w:lang w:val="it-IT" w:eastAsia="ko-KR"/>
        </w:rPr>
        <w:t xml:space="preserve"> inaugurale della settimana della moda milanese presso il Fashion Hub all’ADI Design Museum</w:t>
      </w:r>
    </w:p>
    <w:bookmarkEnd w:id="0"/>
    <w:p w14:paraId="2ACBAC74" w14:textId="59A85C1A" w:rsidR="002A5912" w:rsidRPr="00C20772" w:rsidRDefault="002A6959" w:rsidP="00367EA6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sz w:val="26"/>
          <w:szCs w:val="26"/>
          <w:lang w:val="it-IT" w:eastAsia="ko-KR"/>
        </w:rPr>
        <w:t>Per l’occasione u</w:t>
      </w:r>
      <w:r w:rsidR="00C20772">
        <w:rPr>
          <w:rFonts w:cs="Arial"/>
          <w:b/>
          <w:sz w:val="26"/>
          <w:szCs w:val="26"/>
          <w:lang w:val="it-IT" w:eastAsia="ko-KR"/>
        </w:rPr>
        <w:t>n</w:t>
      </w:r>
      <w:r w:rsidR="00581AF7" w:rsidRPr="00581AF7">
        <w:rPr>
          <w:rFonts w:cs="Arial"/>
          <w:b/>
          <w:sz w:val="26"/>
          <w:szCs w:val="26"/>
          <w:lang w:val="it-IT" w:eastAsia="ko-KR"/>
        </w:rPr>
        <w:t>a</w:t>
      </w:r>
      <w:r w:rsidR="00581AF7">
        <w:rPr>
          <w:rFonts w:cs="Arial"/>
          <w:b/>
          <w:color w:val="FF0000"/>
          <w:sz w:val="26"/>
          <w:szCs w:val="26"/>
          <w:lang w:val="it-IT" w:eastAsia="ko-KR"/>
        </w:rPr>
        <w:t xml:space="preserve"> </w:t>
      </w:r>
      <w:r w:rsidR="0080589A">
        <w:rPr>
          <w:rFonts w:cs="Arial"/>
          <w:b/>
          <w:sz w:val="26"/>
          <w:szCs w:val="26"/>
          <w:lang w:val="it-IT" w:eastAsia="ko-KR"/>
        </w:rPr>
        <w:t>Kia Sportage</w:t>
      </w:r>
      <w:r w:rsidR="00581AF7">
        <w:rPr>
          <w:rFonts w:cs="Arial"/>
          <w:b/>
          <w:sz w:val="26"/>
          <w:szCs w:val="26"/>
          <w:lang w:val="it-IT" w:eastAsia="ko-KR"/>
        </w:rPr>
        <w:t xml:space="preserve"> speciale</w:t>
      </w:r>
      <w:r w:rsidR="0080589A">
        <w:rPr>
          <w:rFonts w:cs="Arial"/>
          <w:b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sz w:val="26"/>
          <w:szCs w:val="26"/>
          <w:lang w:val="it-IT" w:eastAsia="ko-KR"/>
        </w:rPr>
        <w:t xml:space="preserve">è stata </w:t>
      </w:r>
      <w:r w:rsidR="0080589A">
        <w:rPr>
          <w:rFonts w:cs="Arial"/>
          <w:b/>
          <w:sz w:val="26"/>
          <w:szCs w:val="26"/>
          <w:lang w:val="it-IT" w:eastAsia="ko-KR"/>
        </w:rPr>
        <w:t>vestit</w:t>
      </w:r>
      <w:r w:rsidR="0080589A" w:rsidRPr="00581AF7">
        <w:rPr>
          <w:rFonts w:cs="Arial"/>
          <w:b/>
          <w:sz w:val="26"/>
          <w:szCs w:val="26"/>
          <w:lang w:val="it-IT" w:eastAsia="ko-KR"/>
        </w:rPr>
        <w:t>a</w:t>
      </w:r>
      <w:r w:rsidR="00C20772">
        <w:rPr>
          <w:rFonts w:cs="Arial"/>
          <w:b/>
          <w:sz w:val="26"/>
          <w:szCs w:val="26"/>
          <w:lang w:val="it-IT" w:eastAsia="ko-KR"/>
        </w:rPr>
        <w:t xml:space="preserve"> con un </w:t>
      </w:r>
      <w:r w:rsidR="00E27D02" w:rsidRPr="00C20772">
        <w:rPr>
          <w:rFonts w:cs="Arial"/>
          <w:b/>
          <w:sz w:val="26"/>
          <w:szCs w:val="26"/>
          <w:lang w:val="it-IT" w:eastAsia="ko-KR"/>
        </w:rPr>
        <w:t xml:space="preserve">car </w:t>
      </w:r>
      <w:proofErr w:type="spellStart"/>
      <w:r w:rsidR="00E27D02" w:rsidRPr="00C20772">
        <w:rPr>
          <w:rFonts w:cs="Arial"/>
          <w:b/>
          <w:sz w:val="26"/>
          <w:szCs w:val="26"/>
          <w:lang w:val="it-IT" w:eastAsia="ko-KR"/>
        </w:rPr>
        <w:t>wrapping</w:t>
      </w:r>
      <w:proofErr w:type="spellEnd"/>
      <w:r w:rsidR="00C20772">
        <w:rPr>
          <w:rFonts w:cs="Arial"/>
          <w:b/>
          <w:sz w:val="26"/>
          <w:szCs w:val="26"/>
          <w:lang w:val="it-IT" w:eastAsia="ko-KR"/>
        </w:rPr>
        <w:t xml:space="preserve"> unico realizzato dal vincitore del contest</w:t>
      </w:r>
    </w:p>
    <w:p w14:paraId="62A3A505" w14:textId="77777777" w:rsidR="003509B2" w:rsidRPr="00E23EBA" w:rsidRDefault="003509B2" w:rsidP="003509B2">
      <w:p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</w:p>
    <w:p w14:paraId="17EF58D3" w14:textId="52FD5DDA" w:rsidR="00BA6C20" w:rsidRDefault="00BA6C20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b/>
          <w:bCs/>
          <w:color w:val="000000" w:themeColor="text1"/>
          <w:lang w:val="it-IT"/>
        </w:rPr>
        <w:t>Settembre</w:t>
      </w:r>
      <w:r w:rsidR="00471086" w:rsidRPr="00E23EBA">
        <w:rPr>
          <w:rFonts w:cs="Arial"/>
          <w:b/>
          <w:bCs/>
          <w:color w:val="000000" w:themeColor="text1"/>
          <w:lang w:val="it-IT"/>
        </w:rPr>
        <w:t xml:space="preserve"> 202</w:t>
      </w:r>
      <w:r w:rsidR="008A5543" w:rsidRPr="00E23EBA">
        <w:rPr>
          <w:rFonts w:cs="Arial"/>
          <w:b/>
          <w:bCs/>
          <w:color w:val="000000" w:themeColor="text1"/>
          <w:lang w:val="it-IT"/>
        </w:rPr>
        <w:t>2</w:t>
      </w:r>
      <w:r w:rsidR="00471086" w:rsidRPr="00E23EBA">
        <w:rPr>
          <w:rFonts w:cs="Arial"/>
          <w:b/>
          <w:bCs/>
          <w:color w:val="000000" w:themeColor="text1"/>
          <w:lang w:val="it-IT"/>
        </w:rPr>
        <w:t xml:space="preserve"> </w:t>
      </w:r>
      <w:r w:rsidR="00471086" w:rsidRPr="00E23EBA">
        <w:rPr>
          <w:rFonts w:cs="Arial"/>
          <w:color w:val="000000" w:themeColor="text1"/>
          <w:lang w:val="it-IT"/>
        </w:rPr>
        <w:t xml:space="preserve">– </w:t>
      </w:r>
      <w:bookmarkStart w:id="1" w:name="_Hlk88811662"/>
      <w:r w:rsidR="002A6959">
        <w:rPr>
          <w:rFonts w:cs="Arial"/>
          <w:color w:val="000000" w:themeColor="text1"/>
          <w:lang w:val="it-IT"/>
        </w:rPr>
        <w:t>Il giovane designer Edoardo Terribilini si è aggiudicato la prima edizione del Kia Designers Award</w:t>
      </w:r>
      <w:r w:rsidR="002A6959">
        <w:rPr>
          <w:rFonts w:cs="Arial"/>
          <w:lang w:val="it-IT"/>
        </w:rPr>
        <w:t xml:space="preserve">, </w:t>
      </w:r>
      <w:r w:rsidR="00E10A31">
        <w:rPr>
          <w:rFonts w:cs="Arial"/>
          <w:lang w:val="it-IT"/>
        </w:rPr>
        <w:t>il</w:t>
      </w:r>
      <w:r w:rsidR="00E10A31" w:rsidRPr="00581AF7">
        <w:rPr>
          <w:rFonts w:cs="Arial"/>
          <w:lang w:val="it-IT"/>
        </w:rPr>
        <w:t xml:space="preserve"> </w:t>
      </w:r>
      <w:r w:rsidRPr="00581AF7">
        <w:rPr>
          <w:rFonts w:cs="Arial"/>
          <w:lang w:val="it-IT"/>
        </w:rPr>
        <w:t>contest rivolto a</w:t>
      </w:r>
      <w:r w:rsidR="006115C6" w:rsidRPr="00581AF7">
        <w:rPr>
          <w:rFonts w:cs="Arial"/>
          <w:lang w:val="it-IT"/>
        </w:rPr>
        <w:t>i</w:t>
      </w:r>
      <w:r w:rsidRPr="00581AF7">
        <w:rPr>
          <w:rFonts w:cs="Arial"/>
          <w:lang w:val="it-IT"/>
        </w:rPr>
        <w:t xml:space="preserve"> giovani designers a cui è </w:t>
      </w:r>
      <w:r w:rsidR="008D3766">
        <w:rPr>
          <w:rFonts w:cs="Arial"/>
          <w:lang w:val="it-IT"/>
        </w:rPr>
        <w:t xml:space="preserve">stata </w:t>
      </w:r>
      <w:r w:rsidRPr="00581AF7">
        <w:rPr>
          <w:rFonts w:cs="Arial"/>
          <w:lang w:val="it-IT"/>
        </w:rPr>
        <w:t xml:space="preserve">data la possibilità di </w:t>
      </w:r>
      <w:r w:rsidR="004E6970" w:rsidRPr="00581AF7">
        <w:rPr>
          <w:rFonts w:cs="Arial"/>
          <w:lang w:val="it-IT"/>
        </w:rPr>
        <w:t xml:space="preserve">relazionarsi </w:t>
      </w:r>
      <w:r w:rsidRPr="00581AF7">
        <w:rPr>
          <w:rFonts w:cs="Arial"/>
          <w:lang w:val="it-IT"/>
        </w:rPr>
        <w:t xml:space="preserve">con figure di spicco del settore </w:t>
      </w:r>
      <w:r w:rsidR="006A5E47" w:rsidRPr="00581AF7">
        <w:rPr>
          <w:rFonts w:cs="Arial"/>
          <w:lang w:val="it-IT"/>
        </w:rPr>
        <w:t>per</w:t>
      </w:r>
      <w:r w:rsidRPr="00581AF7">
        <w:rPr>
          <w:rFonts w:cs="Arial"/>
          <w:lang w:val="it-IT"/>
        </w:rPr>
        <w:t xml:space="preserve"> sperimentare</w:t>
      </w:r>
      <w:r w:rsidR="00DE41B2" w:rsidRPr="00581AF7">
        <w:rPr>
          <w:rFonts w:cs="Arial"/>
          <w:lang w:val="it-IT"/>
        </w:rPr>
        <w:t xml:space="preserve"> nuovi percorsi creativi</w:t>
      </w:r>
      <w:r w:rsidRPr="00581AF7">
        <w:rPr>
          <w:rFonts w:cs="Arial"/>
          <w:lang w:val="it-IT"/>
        </w:rPr>
        <w:t>, lasciand</w:t>
      </w:r>
      <w:r>
        <w:rPr>
          <w:rFonts w:cs="Arial"/>
          <w:color w:val="000000" w:themeColor="text1"/>
          <w:lang w:val="it-IT"/>
        </w:rPr>
        <w:t>o massima libertà all</w:t>
      </w:r>
      <w:r w:rsidR="00DD097F">
        <w:rPr>
          <w:rFonts w:cs="Arial"/>
          <w:color w:val="000000" w:themeColor="text1"/>
          <w:lang w:val="it-IT"/>
        </w:rPr>
        <w:t>’ispirazione</w:t>
      </w:r>
      <w:r>
        <w:rPr>
          <w:rFonts w:cs="Arial"/>
          <w:color w:val="000000" w:themeColor="text1"/>
          <w:lang w:val="it-IT"/>
        </w:rPr>
        <w:t>.</w:t>
      </w:r>
      <w:r w:rsidR="002A6959">
        <w:rPr>
          <w:rFonts w:cs="Arial"/>
          <w:color w:val="000000" w:themeColor="text1"/>
          <w:lang w:val="it-IT"/>
        </w:rPr>
        <w:t xml:space="preserve"> D</w:t>
      </w:r>
      <w:r w:rsidR="002A6959" w:rsidRPr="002A6959">
        <w:rPr>
          <w:rFonts w:cs="Arial"/>
          <w:color w:val="000000" w:themeColor="text1"/>
          <w:lang w:val="it-IT"/>
        </w:rPr>
        <w:t>urante la serata inaugurale della settimana della moda milanese presso il Fashion Hub all’ADI Design Museum</w:t>
      </w:r>
      <w:r w:rsidR="002A6959">
        <w:rPr>
          <w:rFonts w:cs="Arial"/>
          <w:color w:val="000000" w:themeColor="text1"/>
          <w:lang w:val="it-IT"/>
        </w:rPr>
        <w:t xml:space="preserve">, il presidente di </w:t>
      </w:r>
      <w:r w:rsidR="008D3766">
        <w:rPr>
          <w:rFonts w:cs="Arial"/>
          <w:color w:val="000000" w:themeColor="text1"/>
          <w:lang w:val="it-IT"/>
        </w:rPr>
        <w:t xml:space="preserve">Camera Nazionale Moda Italiana (CNMI) Carlo Capasa e il Marketing </w:t>
      </w:r>
      <w:proofErr w:type="spellStart"/>
      <w:r w:rsidR="008D3766">
        <w:rPr>
          <w:rFonts w:cs="Arial"/>
          <w:color w:val="000000" w:themeColor="text1"/>
          <w:lang w:val="it-IT"/>
        </w:rPr>
        <w:t>Communication</w:t>
      </w:r>
      <w:proofErr w:type="spellEnd"/>
      <w:r w:rsidR="008D3766">
        <w:rPr>
          <w:rFonts w:cs="Arial"/>
          <w:color w:val="000000" w:themeColor="text1"/>
          <w:lang w:val="it-IT"/>
        </w:rPr>
        <w:t xml:space="preserve"> &amp;CRM Director di Kia Italia, Giuseppe Mazzara hanno consegnato il premio a Edoardo Terribilini.</w:t>
      </w:r>
    </w:p>
    <w:p w14:paraId="7A9B5457" w14:textId="51E00F2D" w:rsidR="008D3766" w:rsidRDefault="008D3766" w:rsidP="003509B2">
      <w:pPr>
        <w:rPr>
          <w:rFonts w:cs="Arial"/>
          <w:color w:val="000000" w:themeColor="text1"/>
          <w:lang w:val="it-IT"/>
        </w:rPr>
      </w:pPr>
    </w:p>
    <w:p w14:paraId="1BB304BF" w14:textId="69F459F9" w:rsidR="008D3766" w:rsidRDefault="008D3766" w:rsidP="003509B2">
      <w:pPr>
        <w:rPr>
          <w:rFonts w:cs="Arial"/>
          <w:color w:val="000000" w:themeColor="text1"/>
          <w:lang w:val="it-IT"/>
        </w:rPr>
      </w:pPr>
      <w:r w:rsidRPr="008D3766">
        <w:rPr>
          <w:rFonts w:cs="Arial"/>
          <w:color w:val="000000" w:themeColor="text1"/>
          <w:lang w:val="it-IT"/>
        </w:rPr>
        <w:t xml:space="preserve">Edoardo Terribilini ha 23 anni, è italiano ed è nato e cresciuto in Svizzera. Affascinato fin da piccolo dal mondo della moda e dai suoi linguaggi, ha frequentato il liceo professionale come </w:t>
      </w:r>
      <w:proofErr w:type="spellStart"/>
      <w:r w:rsidRPr="008D3766">
        <w:rPr>
          <w:rFonts w:cs="Arial"/>
          <w:color w:val="000000" w:themeColor="text1"/>
          <w:lang w:val="it-IT"/>
        </w:rPr>
        <w:t>textile</w:t>
      </w:r>
      <w:proofErr w:type="spellEnd"/>
      <w:r w:rsidRPr="008D3766">
        <w:rPr>
          <w:rFonts w:cs="Arial"/>
          <w:color w:val="000000" w:themeColor="text1"/>
          <w:lang w:val="it-IT"/>
        </w:rPr>
        <w:t xml:space="preserve"> designer per proseguire poi gli studi presso il </w:t>
      </w:r>
      <w:proofErr w:type="spellStart"/>
      <w:r w:rsidRPr="008D3766">
        <w:rPr>
          <w:rFonts w:cs="Arial"/>
          <w:color w:val="000000" w:themeColor="text1"/>
          <w:lang w:val="it-IT"/>
        </w:rPr>
        <w:t>Polimoda</w:t>
      </w:r>
      <w:proofErr w:type="spellEnd"/>
      <w:r w:rsidRPr="008D3766">
        <w:rPr>
          <w:rFonts w:cs="Arial"/>
          <w:color w:val="000000" w:themeColor="text1"/>
          <w:lang w:val="it-IT"/>
        </w:rPr>
        <w:t xml:space="preserve"> di Firenze, del quale frequenta l’ultimo anno. Nel 2022 ha vinto la borsa di studio dell’</w:t>
      </w:r>
      <w:proofErr w:type="spellStart"/>
      <w:r w:rsidRPr="008D3766">
        <w:rPr>
          <w:rFonts w:cs="Arial"/>
          <w:color w:val="000000" w:themeColor="text1"/>
          <w:lang w:val="it-IT"/>
        </w:rPr>
        <w:t>Oif</w:t>
      </w:r>
      <w:proofErr w:type="spellEnd"/>
      <w:r w:rsidRPr="008D3766">
        <w:rPr>
          <w:rFonts w:cs="Arial"/>
          <w:color w:val="000000" w:themeColor="text1"/>
          <w:lang w:val="it-IT"/>
        </w:rPr>
        <w:t xml:space="preserve"> </w:t>
      </w:r>
      <w:proofErr w:type="spellStart"/>
      <w:r w:rsidRPr="008D3766">
        <w:rPr>
          <w:rFonts w:cs="Arial"/>
          <w:color w:val="000000" w:themeColor="text1"/>
          <w:lang w:val="it-IT"/>
        </w:rPr>
        <w:t>Bunka</w:t>
      </w:r>
      <w:proofErr w:type="spellEnd"/>
      <w:r w:rsidRPr="008D3766">
        <w:rPr>
          <w:rFonts w:cs="Arial"/>
          <w:color w:val="000000" w:themeColor="text1"/>
          <w:lang w:val="it-IT"/>
        </w:rPr>
        <w:t xml:space="preserve"> Fashion Award, grazie a cui ha iniziato a collaborare con numerosi stilisti e brand, tra i quali Max Mara. Lo scorso anno è stato, inoltre, uno dei i vincitori del premio “</w:t>
      </w:r>
      <w:proofErr w:type="spellStart"/>
      <w:r w:rsidRPr="008D3766">
        <w:rPr>
          <w:rFonts w:cs="Arial"/>
          <w:color w:val="000000" w:themeColor="text1"/>
          <w:lang w:val="it-IT"/>
        </w:rPr>
        <w:t>Feel</w:t>
      </w:r>
      <w:proofErr w:type="spellEnd"/>
      <w:r w:rsidRPr="008D3766">
        <w:rPr>
          <w:rFonts w:cs="Arial"/>
          <w:color w:val="000000" w:themeColor="text1"/>
          <w:lang w:val="it-IT"/>
        </w:rPr>
        <w:t xml:space="preserve"> the </w:t>
      </w:r>
      <w:proofErr w:type="spellStart"/>
      <w:r w:rsidRPr="008D3766">
        <w:rPr>
          <w:rFonts w:cs="Arial"/>
          <w:color w:val="000000" w:themeColor="text1"/>
          <w:lang w:val="it-IT"/>
        </w:rPr>
        <w:t>Yarn</w:t>
      </w:r>
      <w:proofErr w:type="spellEnd"/>
      <w:r w:rsidRPr="008D3766">
        <w:rPr>
          <w:rFonts w:cs="Arial"/>
          <w:color w:val="000000" w:themeColor="text1"/>
          <w:lang w:val="it-IT"/>
        </w:rPr>
        <w:t>” a Pitti Uomo. Per Edoardo Terribilini la moda si presenta come uno spazio bianco, aperto e creativo, attraverso il quale esprimere s</w:t>
      </w:r>
      <w:r>
        <w:rPr>
          <w:rFonts w:cs="Arial"/>
          <w:color w:val="000000" w:themeColor="text1"/>
          <w:lang w:val="it-IT"/>
        </w:rPr>
        <w:t>é</w:t>
      </w:r>
      <w:r w:rsidRPr="008D3766">
        <w:rPr>
          <w:rFonts w:cs="Arial"/>
          <w:color w:val="000000" w:themeColor="text1"/>
          <w:lang w:val="it-IT"/>
        </w:rPr>
        <w:t xml:space="preserve"> stesso e rileggere i rapporti personali in un contesto più ampio, collettivo e sociale. Una narrazione al plurale, dove gli altri possono immedesimarsi e riconoscersi ma anche un modo per instaurare un dialogo tra presente e passato dove, insieme all’utilizzo di materiali riciclati e di scarto, si recupera la memoria, come quella del padre pilota e dei suoi abiti, da sempre fonte di ispirazione. Nella visione di Edoardo </w:t>
      </w:r>
      <w:r w:rsidRPr="008D3766">
        <w:rPr>
          <w:rFonts w:cs="Arial"/>
          <w:color w:val="000000" w:themeColor="text1"/>
          <w:lang w:val="it-IT"/>
        </w:rPr>
        <w:lastRenderedPageBreak/>
        <w:t>Terribilini la sfida tra realtà materiale e virtuale si propone come la ricerca di un equilibrio, una sorta di sliding-door dove il gaming e gli avatar non sono che il doppio, scoperto, di ognuno di noi, per il quale le creazioni artistiche non devono essere necessariamente funzionali a uno scopo ma un linguaggio attraverso il quale parlare.</w:t>
      </w:r>
    </w:p>
    <w:p w14:paraId="5E2C8FDB" w14:textId="6E979BB3" w:rsidR="008D3766" w:rsidRDefault="008D3766" w:rsidP="003509B2">
      <w:pPr>
        <w:rPr>
          <w:rFonts w:cs="Arial"/>
          <w:color w:val="000000" w:themeColor="text1"/>
          <w:lang w:val="it-IT"/>
        </w:rPr>
      </w:pPr>
    </w:p>
    <w:p w14:paraId="493D0562" w14:textId="419A48E7" w:rsidR="008D3766" w:rsidRDefault="008D3766" w:rsidP="008D3766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>“</w:t>
      </w:r>
      <w:r w:rsidRPr="008D3766">
        <w:rPr>
          <w:rFonts w:cs="Arial"/>
          <w:color w:val="000000" w:themeColor="text1"/>
          <w:lang w:val="it-IT"/>
        </w:rPr>
        <w:t xml:space="preserve">Sono estremamente contento di poter dire di aver passato grazie </w:t>
      </w:r>
      <w:r>
        <w:rPr>
          <w:rFonts w:cs="Arial"/>
          <w:color w:val="000000" w:themeColor="text1"/>
          <w:lang w:val="it-IT"/>
        </w:rPr>
        <w:t>al Kia Designers Award</w:t>
      </w:r>
      <w:r w:rsidRPr="008D3766">
        <w:rPr>
          <w:rFonts w:cs="Arial"/>
          <w:color w:val="000000" w:themeColor="text1"/>
          <w:lang w:val="it-IT"/>
        </w:rPr>
        <w:t xml:space="preserve"> l’esperienza professionale più bella della mia vita</w:t>
      </w:r>
      <w:r w:rsidR="00635044">
        <w:rPr>
          <w:rFonts w:cs="Arial"/>
          <w:color w:val="000000" w:themeColor="text1"/>
          <w:lang w:val="it-IT"/>
        </w:rPr>
        <w:t xml:space="preserve"> – racconta Terribilini - </w:t>
      </w:r>
      <w:r w:rsidRPr="008D3766">
        <w:rPr>
          <w:rFonts w:cs="Arial"/>
          <w:color w:val="000000" w:themeColor="text1"/>
          <w:lang w:val="it-IT"/>
        </w:rPr>
        <w:t xml:space="preserve"> In questi mesi ho avuto la fortuna di entrare in contatto con professionisti di più settori e ciò è stata per me un</w:t>
      </w:r>
      <w:r>
        <w:rPr>
          <w:rFonts w:cs="Arial"/>
          <w:color w:val="000000" w:themeColor="text1"/>
          <w:lang w:val="it-IT"/>
        </w:rPr>
        <w:t>’</w:t>
      </w:r>
      <w:r w:rsidRPr="008D3766">
        <w:rPr>
          <w:rFonts w:cs="Arial"/>
          <w:color w:val="000000" w:themeColor="text1"/>
          <w:lang w:val="it-IT"/>
        </w:rPr>
        <w:t>esperienza di grandissima formazione, questa è stata per me la vera vittoria.</w:t>
      </w:r>
      <w:r>
        <w:rPr>
          <w:rFonts w:cs="Arial"/>
          <w:color w:val="000000" w:themeColor="text1"/>
          <w:lang w:val="it-IT"/>
        </w:rPr>
        <w:t xml:space="preserve"> U</w:t>
      </w:r>
      <w:r w:rsidRPr="008D3766">
        <w:rPr>
          <w:rFonts w:cs="Arial"/>
          <w:color w:val="000000" w:themeColor="text1"/>
          <w:lang w:val="it-IT"/>
        </w:rPr>
        <w:t>n grazie di cuore a tutti per avermi lasciato dei momenti indimenticabili</w:t>
      </w:r>
      <w:r>
        <w:rPr>
          <w:rFonts w:cs="Arial"/>
          <w:color w:val="000000" w:themeColor="text1"/>
          <w:lang w:val="it-IT"/>
        </w:rPr>
        <w:t xml:space="preserve">” </w:t>
      </w:r>
    </w:p>
    <w:p w14:paraId="034B3C76" w14:textId="004D17DC" w:rsidR="00950078" w:rsidRDefault="00950078" w:rsidP="003509B2">
      <w:pPr>
        <w:rPr>
          <w:rFonts w:cs="Arial"/>
          <w:color w:val="000000" w:themeColor="text1"/>
          <w:lang w:val="it-IT"/>
        </w:rPr>
      </w:pPr>
    </w:p>
    <w:p w14:paraId="1354671D" w14:textId="0A8176EB" w:rsidR="00950078" w:rsidRPr="00E23EBA" w:rsidRDefault="00950078" w:rsidP="00950078">
      <w:pPr>
        <w:rPr>
          <w:rFonts w:cs="Arial"/>
          <w:color w:val="FF0000"/>
          <w:lang w:val="it-IT"/>
        </w:rPr>
      </w:pPr>
      <w:r>
        <w:rPr>
          <w:rFonts w:cs="Arial"/>
          <w:color w:val="000000" w:themeColor="text1"/>
          <w:lang w:val="it-IT"/>
        </w:rPr>
        <w:t xml:space="preserve">La collaborazione tra Kia Italia e </w:t>
      </w:r>
      <w:bookmarkStart w:id="2" w:name="OLE_LINK3"/>
      <w:r>
        <w:rPr>
          <w:rFonts w:cs="Arial"/>
          <w:color w:val="000000" w:themeColor="text1"/>
          <w:lang w:val="it-IT"/>
        </w:rPr>
        <w:t>C</w:t>
      </w:r>
      <w:r w:rsidR="00671227">
        <w:rPr>
          <w:rFonts w:cs="Arial"/>
          <w:color w:val="000000" w:themeColor="text1"/>
          <w:lang w:val="it-IT"/>
        </w:rPr>
        <w:t>amera Nazionale Moda Italiana (CNMI)</w:t>
      </w:r>
      <w:r>
        <w:rPr>
          <w:rFonts w:cs="Arial"/>
          <w:color w:val="000000" w:themeColor="text1"/>
          <w:lang w:val="it-IT"/>
        </w:rPr>
        <w:t xml:space="preserve"> </w:t>
      </w:r>
      <w:bookmarkEnd w:id="2"/>
      <w:r>
        <w:rPr>
          <w:rFonts w:cs="Arial"/>
          <w:color w:val="000000" w:themeColor="text1"/>
          <w:lang w:val="it-IT"/>
        </w:rPr>
        <w:t xml:space="preserve">nata all’inizio di quest’anno, </w:t>
      </w:r>
      <w:r w:rsidR="008D3766">
        <w:rPr>
          <w:rFonts w:cs="Arial"/>
          <w:color w:val="000000" w:themeColor="text1"/>
          <w:lang w:val="it-IT"/>
        </w:rPr>
        <w:t>ha raggiunto</w:t>
      </w:r>
      <w:r>
        <w:rPr>
          <w:rFonts w:cs="Arial"/>
          <w:color w:val="000000" w:themeColor="text1"/>
          <w:lang w:val="it-IT"/>
        </w:rPr>
        <w:t xml:space="preserve"> il suo apice con</w:t>
      </w:r>
      <w:r w:rsidR="004E6970">
        <w:rPr>
          <w:rFonts w:cs="Arial"/>
          <w:color w:val="000000" w:themeColor="text1"/>
          <w:lang w:val="it-IT"/>
        </w:rPr>
        <w:t xml:space="preserve"> la fashion week </w:t>
      </w:r>
      <w:r w:rsidR="008D3766">
        <w:rPr>
          <w:rFonts w:cs="Arial"/>
          <w:color w:val="000000" w:themeColor="text1"/>
          <w:lang w:val="it-IT"/>
        </w:rPr>
        <w:t>che si è aperta proprio ieri</w:t>
      </w:r>
      <w:r w:rsidR="004E6970">
        <w:rPr>
          <w:rFonts w:cs="Arial"/>
          <w:color w:val="000000" w:themeColor="text1"/>
          <w:lang w:val="it-IT"/>
        </w:rPr>
        <w:t xml:space="preserve">, </w:t>
      </w:r>
      <w:r w:rsidR="004E6970" w:rsidRPr="00581AF7">
        <w:rPr>
          <w:rFonts w:cs="Arial"/>
          <w:lang w:val="it-IT"/>
        </w:rPr>
        <w:t xml:space="preserve">con </w:t>
      </w:r>
      <w:r w:rsidR="000204E4">
        <w:rPr>
          <w:rFonts w:cs="Arial"/>
          <w:color w:val="000000" w:themeColor="text1"/>
          <w:lang w:val="it-IT"/>
        </w:rPr>
        <w:t xml:space="preserve">la presentazione al pubblico del Kia Designers Award, il contest </w:t>
      </w:r>
      <w:r>
        <w:rPr>
          <w:rFonts w:cs="Arial"/>
          <w:color w:val="000000" w:themeColor="text1"/>
          <w:lang w:val="it-IT"/>
        </w:rPr>
        <w:t xml:space="preserve">volto a </w:t>
      </w:r>
      <w:r w:rsidR="006115C6">
        <w:rPr>
          <w:rFonts w:cs="Arial"/>
          <w:color w:val="000000" w:themeColor="text1"/>
          <w:lang w:val="it-IT"/>
        </w:rPr>
        <w:t>premiare</w:t>
      </w:r>
      <w:r>
        <w:rPr>
          <w:rFonts w:cs="Arial"/>
          <w:color w:val="000000" w:themeColor="text1"/>
          <w:lang w:val="it-IT"/>
        </w:rPr>
        <w:t xml:space="preserve"> i giovani talenti nell’ambito della moda e del design. </w:t>
      </w:r>
    </w:p>
    <w:p w14:paraId="030FD0B6" w14:textId="2D4CD641" w:rsidR="00BA6C20" w:rsidRDefault="00950078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 xml:space="preserve"> </w:t>
      </w:r>
    </w:p>
    <w:p w14:paraId="2D5114FA" w14:textId="6BBBA140" w:rsidR="00DE41B2" w:rsidRDefault="006A5E47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>L</w:t>
      </w:r>
      <w:r w:rsidR="00BA6C20">
        <w:rPr>
          <w:rFonts w:cs="Arial"/>
          <w:color w:val="000000" w:themeColor="text1"/>
          <w:lang w:val="it-IT"/>
        </w:rPr>
        <w:t>a giuria tecnica</w:t>
      </w:r>
      <w:r>
        <w:rPr>
          <w:rFonts w:cs="Arial"/>
          <w:color w:val="000000" w:themeColor="text1"/>
          <w:lang w:val="it-IT"/>
        </w:rPr>
        <w:t xml:space="preserve"> composta da </w:t>
      </w:r>
      <w:r w:rsidR="004E6970">
        <w:rPr>
          <w:rFonts w:cs="Arial"/>
          <w:b/>
          <w:bCs/>
          <w:color w:val="000000" w:themeColor="text1"/>
          <w:lang w:val="it-IT"/>
        </w:rPr>
        <w:t>Giuseppe Ang</w:t>
      </w:r>
      <w:r w:rsidR="00E10A31">
        <w:rPr>
          <w:rFonts w:cs="Arial"/>
          <w:b/>
          <w:bCs/>
          <w:color w:val="000000" w:themeColor="text1"/>
          <w:lang w:val="it-IT"/>
        </w:rPr>
        <w:t>i</w:t>
      </w:r>
      <w:r w:rsidR="004E6970">
        <w:rPr>
          <w:rFonts w:cs="Arial"/>
          <w:b/>
          <w:bCs/>
          <w:color w:val="000000" w:themeColor="text1"/>
          <w:lang w:val="it-IT"/>
        </w:rPr>
        <w:t>oli</w:t>
      </w:r>
      <w:r w:rsidRPr="000204E4">
        <w:rPr>
          <w:rFonts w:cs="Arial"/>
          <w:b/>
          <w:bCs/>
          <w:color w:val="000000" w:themeColor="text1"/>
          <w:lang w:val="it-IT"/>
        </w:rPr>
        <w:t xml:space="preserve">ni, Silvia Baruffaldi, Chiara Bottoni,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Giuanluca</w:t>
      </w:r>
      <w:proofErr w:type="spellEnd"/>
      <w:r w:rsidRPr="000204E4">
        <w:rPr>
          <w:rFonts w:cs="Arial"/>
          <w:b/>
          <w:bCs/>
          <w:color w:val="000000" w:themeColor="text1"/>
          <w:lang w:val="it-IT"/>
        </w:rPr>
        <w:t xml:space="preserve"> Cantaro, Fabiana Giacomotti, Lee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Hyeju</w:t>
      </w:r>
      <w:proofErr w:type="spellEnd"/>
      <w:r w:rsidRPr="000204E4">
        <w:rPr>
          <w:rFonts w:cs="Arial"/>
          <w:b/>
          <w:bCs/>
          <w:color w:val="000000" w:themeColor="text1"/>
          <w:lang w:val="it-IT"/>
        </w:rPr>
        <w:t xml:space="preserve">, Giuseppe Mazzara e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Annagreta</w:t>
      </w:r>
      <w:proofErr w:type="spellEnd"/>
      <w:r w:rsidRPr="000204E4">
        <w:rPr>
          <w:rFonts w:cs="Arial"/>
          <w:b/>
          <w:bCs/>
          <w:color w:val="000000" w:themeColor="text1"/>
          <w:lang w:val="it-IT"/>
        </w:rPr>
        <w:t xml:space="preserve">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Panconesi</w:t>
      </w:r>
      <w:proofErr w:type="spellEnd"/>
      <w:r>
        <w:rPr>
          <w:rFonts w:cs="Arial"/>
          <w:color w:val="000000" w:themeColor="text1"/>
          <w:lang w:val="it-IT"/>
        </w:rPr>
        <w:t xml:space="preserve">, </w:t>
      </w:r>
      <w:r w:rsidR="00BA6C20">
        <w:rPr>
          <w:rFonts w:cs="Arial"/>
          <w:color w:val="000000" w:themeColor="text1"/>
          <w:lang w:val="it-IT"/>
        </w:rPr>
        <w:t>ha seleziona</w:t>
      </w:r>
      <w:r w:rsidR="00DD097F">
        <w:rPr>
          <w:rFonts w:cs="Arial"/>
          <w:color w:val="000000" w:themeColor="text1"/>
          <w:lang w:val="it-IT"/>
        </w:rPr>
        <w:t>to</w:t>
      </w:r>
      <w:r w:rsidR="00BA6C20">
        <w:rPr>
          <w:rFonts w:cs="Arial"/>
          <w:color w:val="000000" w:themeColor="text1"/>
          <w:lang w:val="it-IT"/>
        </w:rPr>
        <w:t xml:space="preserve"> sei finalisti</w:t>
      </w:r>
      <w:r w:rsidR="00477A87">
        <w:rPr>
          <w:rFonts w:cs="Arial"/>
          <w:color w:val="000000" w:themeColor="text1"/>
          <w:lang w:val="it-IT"/>
        </w:rPr>
        <w:t xml:space="preserve"> </w:t>
      </w:r>
      <w:r w:rsidR="00DE41B2">
        <w:rPr>
          <w:rFonts w:cs="Arial"/>
          <w:color w:val="000000" w:themeColor="text1"/>
          <w:lang w:val="it-IT"/>
        </w:rPr>
        <w:t>che</w:t>
      </w:r>
      <w:r w:rsidR="00477A87">
        <w:rPr>
          <w:rFonts w:cs="Arial"/>
          <w:color w:val="000000" w:themeColor="text1"/>
          <w:lang w:val="it-IT"/>
        </w:rPr>
        <w:t>,</w:t>
      </w:r>
      <w:r w:rsidR="00DE41B2">
        <w:rPr>
          <w:rFonts w:cs="Arial"/>
          <w:color w:val="000000" w:themeColor="text1"/>
          <w:lang w:val="it-IT"/>
        </w:rPr>
        <w:t xml:space="preserve"> dopo essere stati seguiti da affermati professionisti del settore, individuati da </w:t>
      </w:r>
      <w:r w:rsidR="00671227">
        <w:rPr>
          <w:rFonts w:cs="Arial"/>
          <w:color w:val="000000" w:themeColor="text1"/>
          <w:lang w:val="it-IT"/>
        </w:rPr>
        <w:t>CNMI</w:t>
      </w:r>
      <w:r w:rsidR="00DE41B2">
        <w:rPr>
          <w:rFonts w:cs="Arial"/>
          <w:color w:val="000000" w:themeColor="text1"/>
          <w:lang w:val="it-IT"/>
        </w:rPr>
        <w:t xml:space="preserve">, </w:t>
      </w:r>
      <w:r w:rsidR="000C7DBE">
        <w:rPr>
          <w:rFonts w:cs="Arial"/>
          <w:color w:val="000000" w:themeColor="text1"/>
          <w:lang w:val="it-IT"/>
        </w:rPr>
        <w:t>hanno potuto</w:t>
      </w:r>
      <w:r w:rsidR="00DE41B2">
        <w:rPr>
          <w:rFonts w:cs="Arial"/>
          <w:color w:val="000000" w:themeColor="text1"/>
          <w:lang w:val="it-IT"/>
        </w:rPr>
        <w:t xml:space="preserve"> dare voce alla propria creatività ideando outfit che unisc</w:t>
      </w:r>
      <w:r w:rsidR="00A75461">
        <w:rPr>
          <w:rFonts w:cs="Arial"/>
          <w:color w:val="000000" w:themeColor="text1"/>
          <w:lang w:val="it-IT"/>
        </w:rPr>
        <w:t>ano</w:t>
      </w:r>
      <w:r w:rsidR="00DE41B2">
        <w:rPr>
          <w:rFonts w:cs="Arial"/>
          <w:color w:val="000000" w:themeColor="text1"/>
          <w:lang w:val="it-IT"/>
        </w:rPr>
        <w:t xml:space="preserve"> originalità </w:t>
      </w:r>
      <w:r w:rsidR="00A75461">
        <w:rPr>
          <w:rFonts w:cs="Arial"/>
          <w:color w:val="000000" w:themeColor="text1"/>
          <w:lang w:val="it-IT"/>
        </w:rPr>
        <w:t>a</w:t>
      </w:r>
      <w:r w:rsidR="00DE41B2">
        <w:rPr>
          <w:rFonts w:cs="Arial"/>
          <w:color w:val="000000" w:themeColor="text1"/>
          <w:lang w:val="it-IT"/>
        </w:rPr>
        <w:t>d innovazione.</w:t>
      </w:r>
      <w:r w:rsidR="000204E4">
        <w:rPr>
          <w:rFonts w:cs="Arial"/>
          <w:color w:val="000000" w:themeColor="text1"/>
          <w:lang w:val="it-IT"/>
        </w:rPr>
        <w:t xml:space="preserve"> </w:t>
      </w:r>
    </w:p>
    <w:p w14:paraId="59DF8862" w14:textId="6F7FF975" w:rsidR="00DE41B2" w:rsidRDefault="00DE41B2" w:rsidP="003509B2">
      <w:pPr>
        <w:rPr>
          <w:rFonts w:cs="Arial"/>
          <w:color w:val="000000" w:themeColor="text1"/>
          <w:lang w:val="it-IT"/>
        </w:rPr>
      </w:pPr>
    </w:p>
    <w:p w14:paraId="19C41BE5" w14:textId="670665C7" w:rsidR="00671227" w:rsidRDefault="00DE41B2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>I sei finalisti selezionati sono</w:t>
      </w:r>
      <w:r w:rsidR="008D3766">
        <w:rPr>
          <w:rFonts w:cs="Arial"/>
          <w:color w:val="000000" w:themeColor="text1"/>
          <w:lang w:val="it-IT"/>
        </w:rPr>
        <w:t xml:space="preserve"> stati</w:t>
      </w:r>
      <w:r>
        <w:rPr>
          <w:rFonts w:cs="Arial"/>
          <w:color w:val="000000" w:themeColor="text1"/>
          <w:lang w:val="it-IT"/>
        </w:rPr>
        <w:t xml:space="preserve">: </w:t>
      </w:r>
      <w:r w:rsidR="000C7DBE" w:rsidRPr="000204E4">
        <w:rPr>
          <w:rFonts w:cs="Arial"/>
          <w:b/>
          <w:bCs/>
          <w:color w:val="000000" w:themeColor="text1"/>
          <w:lang w:val="it-IT"/>
        </w:rPr>
        <w:t xml:space="preserve">Edoardo Terribilini, Camilla Ruggerini, Gianluca Regazzo, Lei Ann Orsi, Francesco Matera e </w:t>
      </w:r>
      <w:proofErr w:type="spellStart"/>
      <w:r w:rsidR="000C7DBE" w:rsidRPr="000204E4">
        <w:rPr>
          <w:rFonts w:cs="Arial"/>
          <w:b/>
          <w:bCs/>
          <w:color w:val="000000" w:themeColor="text1"/>
          <w:lang w:val="it-IT"/>
        </w:rPr>
        <w:t>DassùY</w:t>
      </w:r>
      <w:r w:rsidR="00477A87" w:rsidRPr="000204E4">
        <w:rPr>
          <w:rFonts w:cs="Arial"/>
          <w:b/>
          <w:bCs/>
          <w:color w:val="000000" w:themeColor="text1"/>
          <w:lang w:val="it-IT"/>
        </w:rPr>
        <w:t>A</w:t>
      </w:r>
      <w:r w:rsidR="000C7DBE" w:rsidRPr="000204E4">
        <w:rPr>
          <w:rFonts w:cs="Arial"/>
          <w:b/>
          <w:bCs/>
          <w:color w:val="000000" w:themeColor="text1"/>
          <w:lang w:val="it-IT"/>
        </w:rPr>
        <w:t>moroso</w:t>
      </w:r>
      <w:proofErr w:type="spellEnd"/>
      <w:r w:rsidR="000C7DBE">
        <w:rPr>
          <w:rFonts w:cs="Arial"/>
          <w:color w:val="000000" w:themeColor="text1"/>
          <w:lang w:val="it-IT"/>
        </w:rPr>
        <w:t>.</w:t>
      </w:r>
      <w:r w:rsidR="00DA636C">
        <w:rPr>
          <w:rFonts w:cs="Arial"/>
          <w:color w:val="000000" w:themeColor="text1"/>
          <w:lang w:val="it-IT"/>
        </w:rPr>
        <w:t xml:space="preserve"> </w:t>
      </w:r>
    </w:p>
    <w:p w14:paraId="44FE5FEF" w14:textId="77777777" w:rsidR="00A75461" w:rsidRDefault="00A75461" w:rsidP="003509B2">
      <w:pPr>
        <w:rPr>
          <w:rFonts w:cs="Arial"/>
          <w:color w:val="000000" w:themeColor="text1"/>
          <w:lang w:val="it-IT"/>
        </w:rPr>
      </w:pPr>
    </w:p>
    <w:p w14:paraId="1B91DFE3" w14:textId="4657EE89" w:rsidR="00DE41B2" w:rsidRDefault="00E10A31" w:rsidP="003509B2">
      <w:pPr>
        <w:rPr>
          <w:rFonts w:cs="Arial"/>
          <w:lang w:val="it-IT"/>
        </w:rPr>
      </w:pPr>
      <w:bookmarkStart w:id="3" w:name="OLE_LINK1"/>
      <w:r>
        <w:rPr>
          <w:rFonts w:cs="Arial"/>
          <w:lang w:val="it-IT"/>
        </w:rPr>
        <w:br/>
        <w:t>P</w:t>
      </w:r>
      <w:r w:rsidR="0047458E">
        <w:rPr>
          <w:rFonts w:cs="Arial"/>
          <w:lang w:val="it-IT"/>
        </w:rPr>
        <w:t>roprio alla cerimonia inaugurale</w:t>
      </w:r>
      <w:r>
        <w:rPr>
          <w:rFonts w:cs="Arial"/>
          <w:lang w:val="it-IT"/>
        </w:rPr>
        <w:t xml:space="preserve"> della Milano Fashion Week</w:t>
      </w:r>
      <w:r w:rsidR="0047458E">
        <w:rPr>
          <w:rFonts w:cs="Arial"/>
          <w:lang w:val="it-IT"/>
        </w:rPr>
        <w:t xml:space="preserve"> è stato svelato un esemplare unico di </w:t>
      </w:r>
      <w:r>
        <w:rPr>
          <w:rFonts w:cs="Arial"/>
          <w:lang w:val="it-IT"/>
        </w:rPr>
        <w:t xml:space="preserve">Kia </w:t>
      </w:r>
      <w:r w:rsidR="0047458E">
        <w:rPr>
          <w:rFonts w:cs="Arial"/>
          <w:lang w:val="it-IT"/>
        </w:rPr>
        <w:t>Sportage</w:t>
      </w:r>
      <w:r>
        <w:rPr>
          <w:rFonts w:cs="Arial"/>
          <w:lang w:val="it-IT"/>
        </w:rPr>
        <w:t xml:space="preserve">, </w:t>
      </w:r>
      <w:r w:rsidRPr="0022624F">
        <w:rPr>
          <w:rFonts w:cs="Arial"/>
          <w:lang w:val="it-IT"/>
        </w:rPr>
        <w:t>espressione del nuovo corso del design di Kia “</w:t>
      </w:r>
      <w:proofErr w:type="spellStart"/>
      <w:r w:rsidRPr="0022624F">
        <w:rPr>
          <w:rFonts w:cs="Arial"/>
          <w:lang w:val="it-IT"/>
        </w:rPr>
        <w:t>Opposites</w:t>
      </w:r>
      <w:proofErr w:type="spellEnd"/>
      <w:r w:rsidRPr="0022624F">
        <w:rPr>
          <w:rFonts w:cs="Arial"/>
          <w:lang w:val="it-IT"/>
        </w:rPr>
        <w:t xml:space="preserve"> United”</w:t>
      </w:r>
      <w:r w:rsidR="0047458E">
        <w:rPr>
          <w:rFonts w:cs="Arial"/>
          <w:lang w:val="it-IT"/>
        </w:rPr>
        <w:t xml:space="preserve"> </w:t>
      </w:r>
      <w:proofErr w:type="spellStart"/>
      <w:r w:rsidR="0047458E">
        <w:rPr>
          <w:rFonts w:cs="Arial"/>
          <w:lang w:val="it-IT"/>
        </w:rPr>
        <w:t>wrappato</w:t>
      </w:r>
      <w:proofErr w:type="spellEnd"/>
      <w:r w:rsidR="0047458E">
        <w:rPr>
          <w:rFonts w:cs="Arial"/>
          <w:lang w:val="it-IT"/>
        </w:rPr>
        <w:t xml:space="preserve"> con una texture speciale elaborata dal vincitore del contest</w:t>
      </w:r>
      <w:r>
        <w:rPr>
          <w:rFonts w:cs="Arial"/>
          <w:lang w:val="it-IT"/>
        </w:rPr>
        <w:t>, esp</w:t>
      </w:r>
      <w:r w:rsidR="00DE375A">
        <w:rPr>
          <w:rFonts w:cs="Arial"/>
          <w:lang w:val="it-IT"/>
        </w:rPr>
        <w:t>o</w:t>
      </w:r>
      <w:r>
        <w:rPr>
          <w:rFonts w:cs="Arial"/>
          <w:lang w:val="it-IT"/>
        </w:rPr>
        <w:t>sto all’ingresso del Fashion Hub di CNMI presso l’ADI Design Museum</w:t>
      </w:r>
      <w:r w:rsidR="000C7DBE" w:rsidRPr="0022624F">
        <w:rPr>
          <w:rFonts w:cs="Arial"/>
          <w:lang w:val="it-IT"/>
        </w:rPr>
        <w:t>.</w:t>
      </w:r>
      <w:r w:rsidR="005D24DF">
        <w:rPr>
          <w:rFonts w:cs="Arial"/>
          <w:lang w:val="it-IT"/>
        </w:rPr>
        <w:t xml:space="preserve"> </w:t>
      </w:r>
    </w:p>
    <w:p w14:paraId="06CB5F59" w14:textId="76743FC0" w:rsidR="005D24DF" w:rsidRDefault="005D24DF" w:rsidP="003509B2">
      <w:pPr>
        <w:rPr>
          <w:rFonts w:cs="Arial"/>
          <w:lang w:val="it-IT"/>
        </w:rPr>
      </w:pPr>
    </w:p>
    <w:p w14:paraId="312A01BA" w14:textId="1E8A853B" w:rsidR="005D24DF" w:rsidRDefault="005D24DF" w:rsidP="005D24DF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 xml:space="preserve">“Kia Designers Award è stata un’occasione di grande prestigio per evidenziare il talento dei designer </w:t>
      </w:r>
      <w:r>
        <w:rPr>
          <w:rFonts w:cs="Arial"/>
          <w:lang w:val="it-IT"/>
        </w:rPr>
        <w:t xml:space="preserve">emergenti </w:t>
      </w:r>
      <w:r>
        <w:rPr>
          <w:rFonts w:cs="Arial"/>
          <w:color w:val="000000" w:themeColor="text1"/>
          <w:lang w:val="it-IT"/>
        </w:rPr>
        <w:t xml:space="preserve">che potranno sicuramente dare un valore aggiunto alla valorizzazione estetica dei nostri prodotti – aggiunge Giuseppe Mazzara, Marketing </w:t>
      </w:r>
      <w:proofErr w:type="spellStart"/>
      <w:r>
        <w:rPr>
          <w:rFonts w:cs="Arial"/>
          <w:color w:val="000000" w:themeColor="text1"/>
          <w:lang w:val="it-IT"/>
        </w:rPr>
        <w:t>Communication</w:t>
      </w:r>
      <w:proofErr w:type="spellEnd"/>
      <w:r>
        <w:rPr>
          <w:rFonts w:cs="Arial"/>
          <w:color w:val="000000" w:themeColor="text1"/>
          <w:lang w:val="it-IT"/>
        </w:rPr>
        <w:t xml:space="preserve"> &amp; CRM Director di Kia Italia – a tal proposito abbiamo attivato a livello locale una serie di iniziative sia online che offline capaci di comunicare in maniera ancora più efficace al nostro</w:t>
      </w:r>
      <w:r>
        <w:rPr>
          <w:rFonts w:cs="Arial"/>
          <w:color w:val="FF0000"/>
          <w:lang w:val="it-IT"/>
        </w:rPr>
        <w:t xml:space="preserve"> </w:t>
      </w:r>
      <w:r>
        <w:rPr>
          <w:rFonts w:cs="Arial"/>
          <w:color w:val="000000" w:themeColor="text1"/>
          <w:lang w:val="it-IT"/>
        </w:rPr>
        <w:t>nuovo target”.</w:t>
      </w:r>
    </w:p>
    <w:p w14:paraId="64BEA461" w14:textId="77777777" w:rsidR="005D24DF" w:rsidRPr="0022624F" w:rsidRDefault="005D24DF" w:rsidP="003509B2">
      <w:pPr>
        <w:rPr>
          <w:rFonts w:cs="Arial"/>
          <w:lang w:val="it-IT"/>
        </w:rPr>
      </w:pPr>
    </w:p>
    <w:bookmarkEnd w:id="3"/>
    <w:bookmarkEnd w:id="1"/>
    <w:p w14:paraId="735FF0DF" w14:textId="77777777" w:rsidR="006A5E47" w:rsidRDefault="006A5E47" w:rsidP="00434570">
      <w:pPr>
        <w:rPr>
          <w:rFonts w:cs="Arial"/>
          <w:color w:val="000000" w:themeColor="text1"/>
          <w:lang w:val="it-IT"/>
        </w:rPr>
      </w:pPr>
    </w:p>
    <w:p w14:paraId="28B55BCC" w14:textId="77777777" w:rsidR="0047458E" w:rsidRDefault="0047458E" w:rsidP="006A5E47">
      <w:pPr>
        <w:rPr>
          <w:rFonts w:cs="Arial"/>
          <w:color w:val="000000" w:themeColor="text1"/>
          <w:lang w:val="it-IT"/>
        </w:rPr>
      </w:pPr>
    </w:p>
    <w:p w14:paraId="286FF05A" w14:textId="77777777" w:rsidR="0047458E" w:rsidRDefault="0047458E" w:rsidP="006A5E47">
      <w:pPr>
        <w:rPr>
          <w:rFonts w:cs="Arial"/>
          <w:color w:val="000000" w:themeColor="text1"/>
          <w:lang w:val="it-IT"/>
        </w:rPr>
      </w:pPr>
    </w:p>
    <w:p w14:paraId="4E062469" w14:textId="77777777" w:rsidR="0047458E" w:rsidRDefault="0047458E" w:rsidP="006A5E47">
      <w:pPr>
        <w:rPr>
          <w:rFonts w:cs="Arial"/>
          <w:color w:val="000000" w:themeColor="text1"/>
          <w:lang w:val="it-IT"/>
        </w:rPr>
      </w:pPr>
    </w:p>
    <w:p w14:paraId="1015A757" w14:textId="77777777" w:rsidR="00C7586D" w:rsidRDefault="00C7586D" w:rsidP="006A5E47">
      <w:pPr>
        <w:rPr>
          <w:rFonts w:cs="Arial"/>
          <w:b/>
          <w:lang w:val="it-IT"/>
        </w:rPr>
      </w:pPr>
    </w:p>
    <w:p w14:paraId="20ED8EBD" w14:textId="77777777" w:rsidR="00C7586D" w:rsidRDefault="00C7586D" w:rsidP="006A5E47">
      <w:pPr>
        <w:rPr>
          <w:rFonts w:cs="Arial"/>
          <w:b/>
          <w:lang w:val="it-IT"/>
        </w:rPr>
      </w:pPr>
    </w:p>
    <w:p w14:paraId="3FA4CBF6" w14:textId="77777777" w:rsidR="00C7586D" w:rsidRDefault="00C7586D" w:rsidP="006A5E47">
      <w:pPr>
        <w:rPr>
          <w:rFonts w:cs="Arial"/>
          <w:b/>
          <w:lang w:val="it-IT"/>
        </w:rPr>
      </w:pPr>
    </w:p>
    <w:p w14:paraId="4762D538" w14:textId="5489A5A7" w:rsidR="006A5E47" w:rsidRPr="006A5E47" w:rsidRDefault="006A5E47" w:rsidP="006A5E47">
      <w:pPr>
        <w:rPr>
          <w:rFonts w:cs="Arial"/>
          <w:b/>
          <w:lang w:val="it-IT"/>
        </w:rPr>
      </w:pPr>
      <w:r w:rsidRPr="006A5E47">
        <w:rPr>
          <w:rFonts w:cs="Arial"/>
          <w:b/>
          <w:lang w:val="it-IT"/>
        </w:rPr>
        <w:t xml:space="preserve">Kia </w:t>
      </w:r>
      <w:r w:rsidRPr="006A5E47">
        <w:rPr>
          <w:rFonts w:cs="Arial"/>
          <w:b/>
          <w:lang w:val="it-IT" w:eastAsia="ko-KR"/>
        </w:rPr>
        <w:t>Corporation</w:t>
      </w:r>
      <w:r w:rsidRPr="006A5E47">
        <w:rPr>
          <w:rFonts w:cs="Arial"/>
          <w:b/>
          <w:lang w:val="it-IT"/>
        </w:rPr>
        <w:t xml:space="preserve"> </w:t>
      </w:r>
    </w:p>
    <w:p w14:paraId="359AA0AF" w14:textId="77777777" w:rsidR="006A5E47" w:rsidRPr="006171FE" w:rsidRDefault="006A5E47" w:rsidP="006A5E47">
      <w:pPr>
        <w:rPr>
          <w:rFonts w:cs="Arial"/>
          <w:i/>
          <w:lang w:val="it-IT"/>
        </w:rPr>
      </w:pPr>
      <w:r>
        <w:rPr>
          <w:rFonts w:cs="Arial"/>
          <w:bCs/>
          <w:i/>
          <w:iCs/>
          <w:lang w:val="it-IT"/>
        </w:rPr>
        <w:t xml:space="preserve">Kia Corporation </w:t>
      </w:r>
      <w:r w:rsidRPr="006171FE">
        <w:rPr>
          <w:rFonts w:cs="Arial"/>
          <w:i/>
          <w:iCs/>
          <w:lang w:val="it-IT"/>
        </w:rPr>
        <w:t>(</w:t>
      </w:r>
      <w:hyperlink r:id="rId16" w:history="1">
        <w:r w:rsidRPr="006171FE">
          <w:rPr>
            <w:rStyle w:val="Collegamentoipertestuale"/>
            <w:rFonts w:cs="Arial"/>
            <w:iCs/>
            <w:lang w:val="it-IT"/>
          </w:rPr>
          <w:t>www.kia.com</w:t>
        </w:r>
      </w:hyperlink>
      <w:r w:rsidRPr="006171FE">
        <w:rPr>
          <w:rFonts w:cs="Arial"/>
          <w:i/>
          <w:iCs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6171FE">
        <w:rPr>
          <w:rFonts w:cs="Arial"/>
          <w:i/>
          <w:lang w:val="it-IT"/>
        </w:rPr>
        <w:t xml:space="preserve"> Il nuovo slogan del marchio Kia " </w:t>
      </w:r>
      <w:proofErr w:type="spellStart"/>
      <w:r w:rsidRPr="006171FE">
        <w:rPr>
          <w:rFonts w:cs="Arial"/>
          <w:i/>
          <w:lang w:val="it-IT"/>
        </w:rPr>
        <w:t>Movement</w:t>
      </w:r>
      <w:proofErr w:type="spellEnd"/>
      <w:r w:rsidRPr="006171FE">
        <w:rPr>
          <w:rFonts w:cs="Arial"/>
          <w:i/>
          <w:lang w:val="it-IT"/>
        </w:rPr>
        <w:t xml:space="preserve"> </w:t>
      </w:r>
      <w:proofErr w:type="spellStart"/>
      <w:r w:rsidRPr="006171FE">
        <w:rPr>
          <w:rFonts w:cs="Arial"/>
          <w:i/>
          <w:lang w:val="it-IT"/>
        </w:rPr>
        <w:t>that</w:t>
      </w:r>
      <w:proofErr w:type="spellEnd"/>
      <w:r w:rsidRPr="006171FE">
        <w:rPr>
          <w:rFonts w:cs="Arial"/>
          <w:i/>
          <w:lang w:val="it-IT"/>
        </w:rPr>
        <w:t xml:space="preserve"> </w:t>
      </w:r>
      <w:proofErr w:type="spellStart"/>
      <w:r w:rsidRPr="006171FE">
        <w:rPr>
          <w:rFonts w:cs="Arial"/>
          <w:i/>
          <w:lang w:val="it-IT"/>
        </w:rPr>
        <w:t>inspires</w:t>
      </w:r>
      <w:proofErr w:type="spellEnd"/>
      <w:r w:rsidRPr="006171FE">
        <w:rPr>
          <w:rFonts w:cs="Arial"/>
          <w:i/>
          <w:lang w:val="it-IT"/>
        </w:rPr>
        <w:t xml:space="preserve"> ", viene posto al centro di un manifesto che riflette la nuova missione di Kia: ispirare e stimolare i consumatori attraverso l’esperienza di prodotti e servizi forniti dal brand.</w:t>
      </w:r>
    </w:p>
    <w:p w14:paraId="08131D2A" w14:textId="77777777" w:rsidR="006A5E47" w:rsidRPr="00647D73" w:rsidRDefault="006A5E47" w:rsidP="006A5E47">
      <w:pPr>
        <w:rPr>
          <w:rFonts w:cs="Arial"/>
          <w:bCs/>
          <w:i/>
          <w:iCs/>
          <w:lang w:val="it-IT"/>
        </w:rPr>
      </w:pPr>
    </w:p>
    <w:p w14:paraId="60528196" w14:textId="77777777" w:rsidR="006A5E47" w:rsidRPr="00854174" w:rsidRDefault="006A5E47" w:rsidP="006A5E47">
      <w:pPr>
        <w:rPr>
          <w:rStyle w:val="Collegamentoipertestuale"/>
          <w:rFonts w:cs="Arial"/>
          <w:bCs/>
          <w:i/>
          <w:iCs/>
          <w:lang w:val="it-IT"/>
        </w:rPr>
      </w:pPr>
      <w:r>
        <w:rPr>
          <w:rFonts w:cs="Arial"/>
          <w:bCs/>
          <w:i/>
          <w:iCs/>
          <w:lang w:val="it-IT"/>
        </w:rPr>
        <w:t xml:space="preserve">Per maggiori </w:t>
      </w:r>
      <w:r w:rsidRPr="00854174">
        <w:rPr>
          <w:rFonts w:cs="Arial"/>
          <w:bCs/>
          <w:i/>
          <w:iCs/>
          <w:lang w:val="it-IT"/>
        </w:rPr>
        <w:t>informazioni, visita</w:t>
      </w:r>
      <w:r>
        <w:rPr>
          <w:rFonts w:cs="Arial"/>
          <w:bCs/>
          <w:i/>
          <w:iCs/>
          <w:lang w:val="it-IT"/>
        </w:rPr>
        <w:t xml:space="preserve">te il Kia Global Media Center </w:t>
      </w:r>
      <w:hyperlink r:id="rId17" w:history="1">
        <w:r w:rsidRPr="00854174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44B3F8F6" w14:textId="77777777" w:rsidR="006A5E47" w:rsidRPr="0099399F" w:rsidRDefault="006A5E47" w:rsidP="00434570">
      <w:pPr>
        <w:rPr>
          <w:rFonts w:cs="Arial"/>
          <w:i/>
          <w:iCs/>
          <w:color w:val="000000" w:themeColor="text1"/>
          <w:lang w:val="it-IT"/>
        </w:rPr>
      </w:pPr>
    </w:p>
    <w:sectPr w:rsidR="006A5E47" w:rsidRPr="0099399F" w:rsidSect="00B30A3E">
      <w:footerReference w:type="default" r:id="rId18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9E036" w14:textId="77777777" w:rsidR="00333B18" w:rsidRDefault="00333B18">
      <w:pPr>
        <w:spacing w:line="240" w:lineRule="auto"/>
      </w:pPr>
      <w:r>
        <w:separator/>
      </w:r>
    </w:p>
  </w:endnote>
  <w:endnote w:type="continuationSeparator" w:id="0">
    <w:p w14:paraId="17384286" w14:textId="77777777" w:rsidR="00333B18" w:rsidRDefault="00333B18">
      <w:pPr>
        <w:spacing w:line="240" w:lineRule="auto"/>
      </w:pPr>
      <w:r>
        <w:continuationSeparator/>
      </w:r>
    </w:p>
  </w:endnote>
  <w:endnote w:type="continuationNotice" w:id="1">
    <w:p w14:paraId="5643822F" w14:textId="77777777" w:rsidR="00333B18" w:rsidRDefault="00333B1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513A0" w14:textId="77777777" w:rsidR="00B30A3E" w:rsidRDefault="00B30A3E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08D988C3" wp14:editId="1C6064F4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ED144" w14:textId="77777777" w:rsidR="00333B18" w:rsidRDefault="00333B18">
      <w:pPr>
        <w:spacing w:line="240" w:lineRule="auto"/>
      </w:pPr>
      <w:r>
        <w:separator/>
      </w:r>
    </w:p>
  </w:footnote>
  <w:footnote w:type="continuationSeparator" w:id="0">
    <w:p w14:paraId="4061C8CC" w14:textId="77777777" w:rsidR="00333B18" w:rsidRDefault="00333B18">
      <w:pPr>
        <w:spacing w:line="240" w:lineRule="auto"/>
      </w:pPr>
      <w:r>
        <w:continuationSeparator/>
      </w:r>
    </w:p>
  </w:footnote>
  <w:footnote w:type="continuationNotice" w:id="1">
    <w:p w14:paraId="63272D5A" w14:textId="77777777" w:rsidR="00333B18" w:rsidRDefault="00333B1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sDAwMLQ0tTQ3tDRW0lEKTi0uzszPAykwrAUAYyzg8iwAAAA="/>
  </w:docVars>
  <w:rsids>
    <w:rsidRoot w:val="00471086"/>
    <w:rsid w:val="000008DC"/>
    <w:rsid w:val="00006522"/>
    <w:rsid w:val="000079DC"/>
    <w:rsid w:val="00011E60"/>
    <w:rsid w:val="00017DED"/>
    <w:rsid w:val="000204E4"/>
    <w:rsid w:val="0002168C"/>
    <w:rsid w:val="00021E0B"/>
    <w:rsid w:val="0002665E"/>
    <w:rsid w:val="000269D1"/>
    <w:rsid w:val="000279F6"/>
    <w:rsid w:val="0003172C"/>
    <w:rsid w:val="00034137"/>
    <w:rsid w:val="00035F56"/>
    <w:rsid w:val="00036B46"/>
    <w:rsid w:val="00045593"/>
    <w:rsid w:val="00051A40"/>
    <w:rsid w:val="000709D2"/>
    <w:rsid w:val="00073239"/>
    <w:rsid w:val="00083A5F"/>
    <w:rsid w:val="000858EF"/>
    <w:rsid w:val="00085E6D"/>
    <w:rsid w:val="0008758F"/>
    <w:rsid w:val="00090BF7"/>
    <w:rsid w:val="00091087"/>
    <w:rsid w:val="00091D43"/>
    <w:rsid w:val="000A6338"/>
    <w:rsid w:val="000B3A09"/>
    <w:rsid w:val="000C4866"/>
    <w:rsid w:val="000C7DBE"/>
    <w:rsid w:val="000D2DFC"/>
    <w:rsid w:val="000D48ED"/>
    <w:rsid w:val="000D5FD5"/>
    <w:rsid w:val="00100C65"/>
    <w:rsid w:val="00101F6C"/>
    <w:rsid w:val="00110B72"/>
    <w:rsid w:val="00116CC6"/>
    <w:rsid w:val="0012003B"/>
    <w:rsid w:val="00127480"/>
    <w:rsid w:val="0014224F"/>
    <w:rsid w:val="001457B9"/>
    <w:rsid w:val="001458D4"/>
    <w:rsid w:val="00145C4E"/>
    <w:rsid w:val="00153ACD"/>
    <w:rsid w:val="0016529B"/>
    <w:rsid w:val="001708B7"/>
    <w:rsid w:val="00183D1F"/>
    <w:rsid w:val="0018554B"/>
    <w:rsid w:val="00185DC0"/>
    <w:rsid w:val="00187C5E"/>
    <w:rsid w:val="00192306"/>
    <w:rsid w:val="0019560D"/>
    <w:rsid w:val="001A4ADF"/>
    <w:rsid w:val="001A57BA"/>
    <w:rsid w:val="001A6536"/>
    <w:rsid w:val="001B2C47"/>
    <w:rsid w:val="001C1533"/>
    <w:rsid w:val="001C1AF4"/>
    <w:rsid w:val="001D6B4A"/>
    <w:rsid w:val="001E2977"/>
    <w:rsid w:val="001E571D"/>
    <w:rsid w:val="001F1DCF"/>
    <w:rsid w:val="001F2268"/>
    <w:rsid w:val="001F2D0C"/>
    <w:rsid w:val="001F53C5"/>
    <w:rsid w:val="00201DA2"/>
    <w:rsid w:val="002105D1"/>
    <w:rsid w:val="002128AF"/>
    <w:rsid w:val="0022624F"/>
    <w:rsid w:val="00232ED2"/>
    <w:rsid w:val="002336EE"/>
    <w:rsid w:val="002351F7"/>
    <w:rsid w:val="00236A6E"/>
    <w:rsid w:val="002460E2"/>
    <w:rsid w:val="00247100"/>
    <w:rsid w:val="00257175"/>
    <w:rsid w:val="002576D3"/>
    <w:rsid w:val="002650EA"/>
    <w:rsid w:val="00267EA0"/>
    <w:rsid w:val="00271E76"/>
    <w:rsid w:val="00272329"/>
    <w:rsid w:val="00280C9F"/>
    <w:rsid w:val="00280FD5"/>
    <w:rsid w:val="00282674"/>
    <w:rsid w:val="00285875"/>
    <w:rsid w:val="00293A56"/>
    <w:rsid w:val="00295BEF"/>
    <w:rsid w:val="002A3633"/>
    <w:rsid w:val="002A5912"/>
    <w:rsid w:val="002A6959"/>
    <w:rsid w:val="002D27E9"/>
    <w:rsid w:val="002D5E90"/>
    <w:rsid w:val="002D6DB5"/>
    <w:rsid w:val="002E02EF"/>
    <w:rsid w:val="002E1025"/>
    <w:rsid w:val="002E1F6D"/>
    <w:rsid w:val="002E3021"/>
    <w:rsid w:val="002E4CF7"/>
    <w:rsid w:val="002F115D"/>
    <w:rsid w:val="002F5E3B"/>
    <w:rsid w:val="002F7F79"/>
    <w:rsid w:val="00302565"/>
    <w:rsid w:val="00307D89"/>
    <w:rsid w:val="0031525B"/>
    <w:rsid w:val="00315A50"/>
    <w:rsid w:val="0032181A"/>
    <w:rsid w:val="00321E10"/>
    <w:rsid w:val="00322E83"/>
    <w:rsid w:val="00326F44"/>
    <w:rsid w:val="00327A22"/>
    <w:rsid w:val="00333B18"/>
    <w:rsid w:val="00342826"/>
    <w:rsid w:val="003448FB"/>
    <w:rsid w:val="00345742"/>
    <w:rsid w:val="003509B2"/>
    <w:rsid w:val="00350FC0"/>
    <w:rsid w:val="00353115"/>
    <w:rsid w:val="0035492A"/>
    <w:rsid w:val="00361E06"/>
    <w:rsid w:val="003633BD"/>
    <w:rsid w:val="00365680"/>
    <w:rsid w:val="003661B5"/>
    <w:rsid w:val="003718F8"/>
    <w:rsid w:val="00373BA9"/>
    <w:rsid w:val="00374A01"/>
    <w:rsid w:val="00386279"/>
    <w:rsid w:val="003866D6"/>
    <w:rsid w:val="00387E35"/>
    <w:rsid w:val="003A1A3C"/>
    <w:rsid w:val="003A22EB"/>
    <w:rsid w:val="003B3640"/>
    <w:rsid w:val="003B61FE"/>
    <w:rsid w:val="003C12CB"/>
    <w:rsid w:val="003C47A6"/>
    <w:rsid w:val="003C47E8"/>
    <w:rsid w:val="003D04FA"/>
    <w:rsid w:val="003E2D02"/>
    <w:rsid w:val="003E306B"/>
    <w:rsid w:val="003F2DF7"/>
    <w:rsid w:val="003F76EA"/>
    <w:rsid w:val="00411900"/>
    <w:rsid w:val="00411FA1"/>
    <w:rsid w:val="00414FED"/>
    <w:rsid w:val="00421F1A"/>
    <w:rsid w:val="00423B83"/>
    <w:rsid w:val="00424829"/>
    <w:rsid w:val="0042706F"/>
    <w:rsid w:val="00432684"/>
    <w:rsid w:val="00434570"/>
    <w:rsid w:val="00437DCD"/>
    <w:rsid w:val="004415EA"/>
    <w:rsid w:val="00445EC0"/>
    <w:rsid w:val="00446B4D"/>
    <w:rsid w:val="00453413"/>
    <w:rsid w:val="00455570"/>
    <w:rsid w:val="004620A0"/>
    <w:rsid w:val="00471086"/>
    <w:rsid w:val="00473302"/>
    <w:rsid w:val="00473A41"/>
    <w:rsid w:val="0047458E"/>
    <w:rsid w:val="00477A87"/>
    <w:rsid w:val="00477B2C"/>
    <w:rsid w:val="00477F6A"/>
    <w:rsid w:val="00481A55"/>
    <w:rsid w:val="004838A0"/>
    <w:rsid w:val="004908BB"/>
    <w:rsid w:val="00497FFE"/>
    <w:rsid w:val="004A036E"/>
    <w:rsid w:val="004A2F53"/>
    <w:rsid w:val="004A7AAA"/>
    <w:rsid w:val="004C03BA"/>
    <w:rsid w:val="004C0454"/>
    <w:rsid w:val="004C08A9"/>
    <w:rsid w:val="004C6B5F"/>
    <w:rsid w:val="004D05CB"/>
    <w:rsid w:val="004D1C2C"/>
    <w:rsid w:val="004D296A"/>
    <w:rsid w:val="004E542E"/>
    <w:rsid w:val="004E6970"/>
    <w:rsid w:val="004F6625"/>
    <w:rsid w:val="00501068"/>
    <w:rsid w:val="00503032"/>
    <w:rsid w:val="00515646"/>
    <w:rsid w:val="00521907"/>
    <w:rsid w:val="00527706"/>
    <w:rsid w:val="00530334"/>
    <w:rsid w:val="00532EA6"/>
    <w:rsid w:val="0053315C"/>
    <w:rsid w:val="00536FDA"/>
    <w:rsid w:val="005545A9"/>
    <w:rsid w:val="00556CF3"/>
    <w:rsid w:val="00562143"/>
    <w:rsid w:val="00562D62"/>
    <w:rsid w:val="005707F2"/>
    <w:rsid w:val="00581AF7"/>
    <w:rsid w:val="0058393B"/>
    <w:rsid w:val="00586312"/>
    <w:rsid w:val="005874DA"/>
    <w:rsid w:val="00587CC4"/>
    <w:rsid w:val="005A07B7"/>
    <w:rsid w:val="005A1134"/>
    <w:rsid w:val="005B0A9F"/>
    <w:rsid w:val="005B21F0"/>
    <w:rsid w:val="005B22E8"/>
    <w:rsid w:val="005B631A"/>
    <w:rsid w:val="005C173E"/>
    <w:rsid w:val="005C5786"/>
    <w:rsid w:val="005C6EAB"/>
    <w:rsid w:val="005C7719"/>
    <w:rsid w:val="005D24DF"/>
    <w:rsid w:val="005D44D6"/>
    <w:rsid w:val="005E0953"/>
    <w:rsid w:val="005E6D01"/>
    <w:rsid w:val="005E7B06"/>
    <w:rsid w:val="005F0003"/>
    <w:rsid w:val="005F042C"/>
    <w:rsid w:val="005F6C30"/>
    <w:rsid w:val="005F7548"/>
    <w:rsid w:val="005F76AA"/>
    <w:rsid w:val="00605280"/>
    <w:rsid w:val="006115C6"/>
    <w:rsid w:val="00611AC8"/>
    <w:rsid w:val="0061550F"/>
    <w:rsid w:val="00616BD5"/>
    <w:rsid w:val="00622E39"/>
    <w:rsid w:val="0062581A"/>
    <w:rsid w:val="00635044"/>
    <w:rsid w:val="006418F0"/>
    <w:rsid w:val="00643E39"/>
    <w:rsid w:val="00645AC3"/>
    <w:rsid w:val="00652854"/>
    <w:rsid w:val="006622D8"/>
    <w:rsid w:val="00666118"/>
    <w:rsid w:val="00671227"/>
    <w:rsid w:val="006819CC"/>
    <w:rsid w:val="00684ACB"/>
    <w:rsid w:val="0069449F"/>
    <w:rsid w:val="006A12EA"/>
    <w:rsid w:val="006A296A"/>
    <w:rsid w:val="006A5E47"/>
    <w:rsid w:val="006B0477"/>
    <w:rsid w:val="006B0529"/>
    <w:rsid w:val="006C21A9"/>
    <w:rsid w:val="006C4024"/>
    <w:rsid w:val="006C67A6"/>
    <w:rsid w:val="006D31BF"/>
    <w:rsid w:val="006D677C"/>
    <w:rsid w:val="006D67D9"/>
    <w:rsid w:val="006E40B0"/>
    <w:rsid w:val="006F385D"/>
    <w:rsid w:val="006F663C"/>
    <w:rsid w:val="00703D5D"/>
    <w:rsid w:val="007041FC"/>
    <w:rsid w:val="0071174E"/>
    <w:rsid w:val="00725535"/>
    <w:rsid w:val="007307E3"/>
    <w:rsid w:val="00731215"/>
    <w:rsid w:val="007378FC"/>
    <w:rsid w:val="00737EDF"/>
    <w:rsid w:val="007416E1"/>
    <w:rsid w:val="007421C2"/>
    <w:rsid w:val="007461EB"/>
    <w:rsid w:val="0075137A"/>
    <w:rsid w:val="0075288F"/>
    <w:rsid w:val="00756666"/>
    <w:rsid w:val="00763854"/>
    <w:rsid w:val="00764ED1"/>
    <w:rsid w:val="007744CA"/>
    <w:rsid w:val="00775828"/>
    <w:rsid w:val="00791A5E"/>
    <w:rsid w:val="00794F67"/>
    <w:rsid w:val="007A0E9C"/>
    <w:rsid w:val="007A4391"/>
    <w:rsid w:val="007A7525"/>
    <w:rsid w:val="007B44C6"/>
    <w:rsid w:val="007B571B"/>
    <w:rsid w:val="007B65C8"/>
    <w:rsid w:val="007C2C8F"/>
    <w:rsid w:val="007C530C"/>
    <w:rsid w:val="007D495C"/>
    <w:rsid w:val="007D7E46"/>
    <w:rsid w:val="007D7FF9"/>
    <w:rsid w:val="007E188E"/>
    <w:rsid w:val="007E506B"/>
    <w:rsid w:val="007E613F"/>
    <w:rsid w:val="007F1ACD"/>
    <w:rsid w:val="007F4483"/>
    <w:rsid w:val="007F5AFE"/>
    <w:rsid w:val="007F7D55"/>
    <w:rsid w:val="0080149D"/>
    <w:rsid w:val="008030AA"/>
    <w:rsid w:val="0080589A"/>
    <w:rsid w:val="0080673A"/>
    <w:rsid w:val="008143B7"/>
    <w:rsid w:val="00817FEC"/>
    <w:rsid w:val="00820B18"/>
    <w:rsid w:val="008222E8"/>
    <w:rsid w:val="00824E6A"/>
    <w:rsid w:val="008332A8"/>
    <w:rsid w:val="008335C9"/>
    <w:rsid w:val="00833B60"/>
    <w:rsid w:val="00835FED"/>
    <w:rsid w:val="0084403C"/>
    <w:rsid w:val="008473D8"/>
    <w:rsid w:val="00851604"/>
    <w:rsid w:val="00856122"/>
    <w:rsid w:val="0086326D"/>
    <w:rsid w:val="00864E50"/>
    <w:rsid w:val="008705F5"/>
    <w:rsid w:val="008732CB"/>
    <w:rsid w:val="00874228"/>
    <w:rsid w:val="008805BD"/>
    <w:rsid w:val="00883461"/>
    <w:rsid w:val="008848C1"/>
    <w:rsid w:val="00896DA4"/>
    <w:rsid w:val="008A522B"/>
    <w:rsid w:val="008A5543"/>
    <w:rsid w:val="008B10A6"/>
    <w:rsid w:val="008B2B2A"/>
    <w:rsid w:val="008B4C01"/>
    <w:rsid w:val="008B78AB"/>
    <w:rsid w:val="008C4FEB"/>
    <w:rsid w:val="008D163F"/>
    <w:rsid w:val="008D2A81"/>
    <w:rsid w:val="008D3766"/>
    <w:rsid w:val="008D58BB"/>
    <w:rsid w:val="008E5E2D"/>
    <w:rsid w:val="009006A2"/>
    <w:rsid w:val="0090358D"/>
    <w:rsid w:val="00903734"/>
    <w:rsid w:val="00904ADD"/>
    <w:rsid w:val="0091158B"/>
    <w:rsid w:val="009202D7"/>
    <w:rsid w:val="009303C4"/>
    <w:rsid w:val="009309C1"/>
    <w:rsid w:val="009309C4"/>
    <w:rsid w:val="009336CA"/>
    <w:rsid w:val="0093681E"/>
    <w:rsid w:val="00943796"/>
    <w:rsid w:val="00943DAF"/>
    <w:rsid w:val="00944FAD"/>
    <w:rsid w:val="00947278"/>
    <w:rsid w:val="00950078"/>
    <w:rsid w:val="00982F34"/>
    <w:rsid w:val="00986DD8"/>
    <w:rsid w:val="00990B21"/>
    <w:rsid w:val="0099399F"/>
    <w:rsid w:val="009D214D"/>
    <w:rsid w:val="009D2E1C"/>
    <w:rsid w:val="009D39B4"/>
    <w:rsid w:val="009D4BEE"/>
    <w:rsid w:val="009D4FC8"/>
    <w:rsid w:val="009E252C"/>
    <w:rsid w:val="009E39BC"/>
    <w:rsid w:val="009E5EF1"/>
    <w:rsid w:val="009E72C8"/>
    <w:rsid w:val="009F0C77"/>
    <w:rsid w:val="009F1F0A"/>
    <w:rsid w:val="009F7133"/>
    <w:rsid w:val="00A001B9"/>
    <w:rsid w:val="00A0602B"/>
    <w:rsid w:val="00A10A14"/>
    <w:rsid w:val="00A10D4E"/>
    <w:rsid w:val="00A136FC"/>
    <w:rsid w:val="00A139FE"/>
    <w:rsid w:val="00A13AA2"/>
    <w:rsid w:val="00A15C71"/>
    <w:rsid w:val="00A15DC7"/>
    <w:rsid w:val="00A37D78"/>
    <w:rsid w:val="00A4264F"/>
    <w:rsid w:val="00A42A36"/>
    <w:rsid w:val="00A42E6B"/>
    <w:rsid w:val="00A448F2"/>
    <w:rsid w:val="00A50CEE"/>
    <w:rsid w:val="00A5762C"/>
    <w:rsid w:val="00A630D9"/>
    <w:rsid w:val="00A63C14"/>
    <w:rsid w:val="00A720D0"/>
    <w:rsid w:val="00A7250E"/>
    <w:rsid w:val="00A75461"/>
    <w:rsid w:val="00A76DB7"/>
    <w:rsid w:val="00A809D7"/>
    <w:rsid w:val="00A8317B"/>
    <w:rsid w:val="00A840EF"/>
    <w:rsid w:val="00A908F1"/>
    <w:rsid w:val="00A95DF1"/>
    <w:rsid w:val="00A97273"/>
    <w:rsid w:val="00AA494F"/>
    <w:rsid w:val="00AA7FE8"/>
    <w:rsid w:val="00AB4E4D"/>
    <w:rsid w:val="00AD02BA"/>
    <w:rsid w:val="00AD56CD"/>
    <w:rsid w:val="00AE4D28"/>
    <w:rsid w:val="00AF050E"/>
    <w:rsid w:val="00AF0BB2"/>
    <w:rsid w:val="00AF4918"/>
    <w:rsid w:val="00B053AF"/>
    <w:rsid w:val="00B10315"/>
    <w:rsid w:val="00B12416"/>
    <w:rsid w:val="00B30A3E"/>
    <w:rsid w:val="00B31214"/>
    <w:rsid w:val="00B33F6A"/>
    <w:rsid w:val="00B36481"/>
    <w:rsid w:val="00B47CF1"/>
    <w:rsid w:val="00B5145B"/>
    <w:rsid w:val="00B520BF"/>
    <w:rsid w:val="00B52C40"/>
    <w:rsid w:val="00B671F2"/>
    <w:rsid w:val="00B731EE"/>
    <w:rsid w:val="00B7327E"/>
    <w:rsid w:val="00B73BAE"/>
    <w:rsid w:val="00B91707"/>
    <w:rsid w:val="00BA59E5"/>
    <w:rsid w:val="00BA6C20"/>
    <w:rsid w:val="00BA7784"/>
    <w:rsid w:val="00BB2C3D"/>
    <w:rsid w:val="00BB38B1"/>
    <w:rsid w:val="00BB69AC"/>
    <w:rsid w:val="00BC48D8"/>
    <w:rsid w:val="00BC67BB"/>
    <w:rsid w:val="00BD4551"/>
    <w:rsid w:val="00BE0EA0"/>
    <w:rsid w:val="00BE7691"/>
    <w:rsid w:val="00BF1D69"/>
    <w:rsid w:val="00BF4FC7"/>
    <w:rsid w:val="00C0360C"/>
    <w:rsid w:val="00C103D8"/>
    <w:rsid w:val="00C11DFF"/>
    <w:rsid w:val="00C15B83"/>
    <w:rsid w:val="00C20772"/>
    <w:rsid w:val="00C222F7"/>
    <w:rsid w:val="00C229A4"/>
    <w:rsid w:val="00C22B34"/>
    <w:rsid w:val="00C23280"/>
    <w:rsid w:val="00C2398E"/>
    <w:rsid w:val="00C35F05"/>
    <w:rsid w:val="00C3698D"/>
    <w:rsid w:val="00C500B8"/>
    <w:rsid w:val="00C532B1"/>
    <w:rsid w:val="00C53FA3"/>
    <w:rsid w:val="00C61E74"/>
    <w:rsid w:val="00C62C4D"/>
    <w:rsid w:val="00C64C00"/>
    <w:rsid w:val="00C708AA"/>
    <w:rsid w:val="00C7325E"/>
    <w:rsid w:val="00C7586D"/>
    <w:rsid w:val="00C76E49"/>
    <w:rsid w:val="00C94D05"/>
    <w:rsid w:val="00CA4EEB"/>
    <w:rsid w:val="00CB0F93"/>
    <w:rsid w:val="00CD0357"/>
    <w:rsid w:val="00CD21A6"/>
    <w:rsid w:val="00CD42A3"/>
    <w:rsid w:val="00CD75B3"/>
    <w:rsid w:val="00CD7EBF"/>
    <w:rsid w:val="00CE3A2B"/>
    <w:rsid w:val="00CE479E"/>
    <w:rsid w:val="00CE537B"/>
    <w:rsid w:val="00CE61B7"/>
    <w:rsid w:val="00CF3E1B"/>
    <w:rsid w:val="00CF706C"/>
    <w:rsid w:val="00D0195B"/>
    <w:rsid w:val="00D05BAA"/>
    <w:rsid w:val="00D130B7"/>
    <w:rsid w:val="00D14A7A"/>
    <w:rsid w:val="00D21336"/>
    <w:rsid w:val="00D22338"/>
    <w:rsid w:val="00D22B37"/>
    <w:rsid w:val="00D23F0A"/>
    <w:rsid w:val="00D405D4"/>
    <w:rsid w:val="00D4094C"/>
    <w:rsid w:val="00D47AC5"/>
    <w:rsid w:val="00D575CA"/>
    <w:rsid w:val="00D60B78"/>
    <w:rsid w:val="00D6117E"/>
    <w:rsid w:val="00D7222A"/>
    <w:rsid w:val="00D72679"/>
    <w:rsid w:val="00D726D4"/>
    <w:rsid w:val="00D75970"/>
    <w:rsid w:val="00D80191"/>
    <w:rsid w:val="00D806FD"/>
    <w:rsid w:val="00D83408"/>
    <w:rsid w:val="00D83947"/>
    <w:rsid w:val="00D94E16"/>
    <w:rsid w:val="00DA1623"/>
    <w:rsid w:val="00DA636C"/>
    <w:rsid w:val="00DB6DFD"/>
    <w:rsid w:val="00DC0D04"/>
    <w:rsid w:val="00DC2293"/>
    <w:rsid w:val="00DD097F"/>
    <w:rsid w:val="00DD4CA7"/>
    <w:rsid w:val="00DD574A"/>
    <w:rsid w:val="00DD6DBE"/>
    <w:rsid w:val="00DE375A"/>
    <w:rsid w:val="00DE41B2"/>
    <w:rsid w:val="00E03D43"/>
    <w:rsid w:val="00E04BB1"/>
    <w:rsid w:val="00E05829"/>
    <w:rsid w:val="00E10A31"/>
    <w:rsid w:val="00E13B86"/>
    <w:rsid w:val="00E1661F"/>
    <w:rsid w:val="00E20185"/>
    <w:rsid w:val="00E23354"/>
    <w:rsid w:val="00E236FC"/>
    <w:rsid w:val="00E23EBA"/>
    <w:rsid w:val="00E27723"/>
    <w:rsid w:val="00E27D02"/>
    <w:rsid w:val="00E308DA"/>
    <w:rsid w:val="00E342A7"/>
    <w:rsid w:val="00E34ECF"/>
    <w:rsid w:val="00E3703B"/>
    <w:rsid w:val="00E541A7"/>
    <w:rsid w:val="00E54B32"/>
    <w:rsid w:val="00E610C3"/>
    <w:rsid w:val="00E675CB"/>
    <w:rsid w:val="00E709C1"/>
    <w:rsid w:val="00E77A2F"/>
    <w:rsid w:val="00E826C1"/>
    <w:rsid w:val="00E836DB"/>
    <w:rsid w:val="00E83F05"/>
    <w:rsid w:val="00E84DB6"/>
    <w:rsid w:val="00E86233"/>
    <w:rsid w:val="00E87D4B"/>
    <w:rsid w:val="00E92318"/>
    <w:rsid w:val="00E928EB"/>
    <w:rsid w:val="00EA1F57"/>
    <w:rsid w:val="00EA57D8"/>
    <w:rsid w:val="00EB4072"/>
    <w:rsid w:val="00ED3CC7"/>
    <w:rsid w:val="00EE36E9"/>
    <w:rsid w:val="00EE4AD7"/>
    <w:rsid w:val="00EE69D9"/>
    <w:rsid w:val="00EE7D6C"/>
    <w:rsid w:val="00EF0FCA"/>
    <w:rsid w:val="00EF30DB"/>
    <w:rsid w:val="00EF7CE0"/>
    <w:rsid w:val="00F051DA"/>
    <w:rsid w:val="00F07ED2"/>
    <w:rsid w:val="00F126BF"/>
    <w:rsid w:val="00F16369"/>
    <w:rsid w:val="00F21674"/>
    <w:rsid w:val="00F231A0"/>
    <w:rsid w:val="00F352DC"/>
    <w:rsid w:val="00F363EE"/>
    <w:rsid w:val="00F435A6"/>
    <w:rsid w:val="00F45BBC"/>
    <w:rsid w:val="00F4781A"/>
    <w:rsid w:val="00F509FB"/>
    <w:rsid w:val="00F53F41"/>
    <w:rsid w:val="00F7353C"/>
    <w:rsid w:val="00F73606"/>
    <w:rsid w:val="00F744CA"/>
    <w:rsid w:val="00F747BF"/>
    <w:rsid w:val="00F87E54"/>
    <w:rsid w:val="00F919FB"/>
    <w:rsid w:val="00F92663"/>
    <w:rsid w:val="00FA1A5D"/>
    <w:rsid w:val="00FA6A45"/>
    <w:rsid w:val="00FB0F18"/>
    <w:rsid w:val="00FC4F51"/>
    <w:rsid w:val="00FD3BC6"/>
    <w:rsid w:val="00FE0396"/>
    <w:rsid w:val="00FE2153"/>
    <w:rsid w:val="00FE279A"/>
    <w:rsid w:val="00FE3EAE"/>
    <w:rsid w:val="00FE4312"/>
    <w:rsid w:val="00FF0873"/>
    <w:rsid w:val="00FF5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0DE9C5"/>
  <w15:docId w15:val="{8B7C1E30-8026-488C-9246-6C3EED4D2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71086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471086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471086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71086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Carpredefinitoparagrafo"/>
    <w:rsid w:val="00471086"/>
  </w:style>
  <w:style w:type="paragraph" w:customStyle="1" w:styleId="paragraph">
    <w:name w:val="paragraph"/>
    <w:basedOn w:val="Normale"/>
    <w:rsid w:val="0047108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ParagrafoelencoCarattere">
    <w:name w:val="Paragrafo elenco Carattere"/>
    <w:link w:val="Paragrafoelenco"/>
    <w:uiPriority w:val="34"/>
    <w:locked/>
    <w:rsid w:val="00471086"/>
    <w:rPr>
      <w:rFonts w:ascii="Arial" w:eastAsia="Malgun Gothic" w:hAnsi="Arial" w:cs="Times New Roman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3B364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B364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B3640"/>
    <w:rPr>
      <w:rFonts w:ascii="Arial" w:eastAsia="Malgun Gothic" w:hAnsi="Arial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B364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B3640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B36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B3640"/>
    <w:rPr>
      <w:rFonts w:ascii="Segoe UI" w:eastAsia="Malgun Gothic" w:hAnsi="Segoe UI" w:cs="Segoe UI"/>
      <w:sz w:val="18"/>
      <w:szCs w:val="18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AA7FE8"/>
    <w:pPr>
      <w:tabs>
        <w:tab w:val="center" w:pos="4703"/>
        <w:tab w:val="right" w:pos="940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A7FE8"/>
    <w:rPr>
      <w:rFonts w:ascii="Arial" w:eastAsia="Malgun Gothic" w:hAnsi="Arial" w:cs="Times New Roman"/>
      <w:lang w:val="en-US"/>
    </w:rPr>
  </w:style>
  <w:style w:type="paragraph" w:styleId="Revisione">
    <w:name w:val="Revision"/>
    <w:hidden/>
    <w:uiPriority w:val="99"/>
    <w:semiHidden/>
    <w:rsid w:val="00AA7FE8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NormaleWeb">
    <w:name w:val="Normal (Web)"/>
    <w:basedOn w:val="Normale"/>
    <w:uiPriority w:val="99"/>
    <w:semiHidden/>
    <w:unhideWhenUsed/>
    <w:rsid w:val="00B3648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Collegamentoipertestuale">
    <w:name w:val="Hyperlink"/>
    <w:basedOn w:val="Carpredefinitoparagrafo"/>
    <w:uiPriority w:val="99"/>
    <w:unhideWhenUsed/>
    <w:rsid w:val="00F435A6"/>
    <w:rPr>
      <w:color w:val="0563C1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F435A6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435A6"/>
    <w:rPr>
      <w:color w:val="954F72" w:themeColor="followedHyperlink"/>
      <w:u w:val="single"/>
    </w:rPr>
  </w:style>
  <w:style w:type="character" w:customStyle="1" w:styleId="eop">
    <w:name w:val="eop"/>
    <w:basedOn w:val="Carpredefinitoparagrafo"/>
    <w:rsid w:val="00E04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3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5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7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hyperlink" Target="http://www.kianewscenter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kia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2963B6-DDF3-4AB1-B69C-ECDFECED3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D5A68B-8FB2-43D8-ADD5-D48F934BD8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476148-42E3-43AB-A86F-D852C2CCD2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938225-85B4-4A7D-948D-F42E8DEC44D7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c8da104e-6a1d-4b01-a720-a1e29024104e"/>
    <ds:schemaRef ds:uri="http://schemas.microsoft.com/office/2006/metadata/properties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f13de811-376d-4743-ab4e-27d2885d631b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07</Words>
  <Characters>5172</Characters>
  <Application>Microsoft Office Word</Application>
  <DocSecurity>0</DocSecurity>
  <Lines>43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3</cp:revision>
  <cp:lastPrinted>2022-09-21T16:02:00Z</cp:lastPrinted>
  <dcterms:created xsi:type="dcterms:W3CDTF">2022-09-22T06:59:00Z</dcterms:created>
  <dcterms:modified xsi:type="dcterms:W3CDTF">2022-09-2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